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alachicola-bay-aquatic-preserve"/>
    <w:p>
      <w:pPr>
        <w:pStyle w:val="Heading1"/>
      </w:pPr>
      <w:r>
        <w:t xml:space="preserve">Apalachicola Bay Aquatic Preserve</w:t>
      </w:r>
    </w:p>
    <w:bookmarkStart w:id="20" w:name="dissolved-oxygen"/>
    <w:p>
      <w:pPr>
        <w:pStyle w:val="Heading2"/>
      </w:pPr>
      <w:r>
        <w:t xml:space="preserve">Dissolved Oxygen</w:t>
      </w:r>
    </w:p>
    <w:p>
      <w:pPr>
        <w:pStyle w:val="FirstParagraph"/>
      </w:pPr>
      <w:r>
        <w:t xml:space="preserve">The table below summarizes the results of analyses of Dissolved Oxygen over a 29-year span. There are four stations with significantly decreasing trends: apadbwq, apaebwq, apaeswq, apalmwq. These four stations have a combined sample count of 2,128,945 samples, with an average of 532,236 samples per location. The average median result value for all stations is 6.8 mg/L. The table below summarizes the results of analyses of Dissolved Oxygen over a 29-year span. There is one station with no significant trend: apapcwq.</w:t>
      </w:r>
    </w:p>
    <w:bookmarkEnd w:id="20"/>
    <w:bookmarkStart w:id="21" w:name="dissolved-oxygen-saturation"/>
    <w:p>
      <w:pPr>
        <w:pStyle w:val="Heading2"/>
      </w:pPr>
      <w:r>
        <w:t xml:space="preserve">Dissolved Oxygen Saturation</w:t>
      </w:r>
    </w:p>
    <w:p>
      <w:pPr>
        <w:pStyle w:val="FirstParagraph"/>
      </w:pPr>
      <w:r>
        <w:t xml:space="preserve">The table below summarizes the results of analyses of Dissolved Oxygen Saturation over a 29-year span. There is one station with no significant trend: apadbwq. The table below summarizes the results of analyses of Dissolved Oxygen Saturation over a 29-year span. There are three stations with significantly decreasing trends: apaebwq, apaeswq, apalmwq. These three stations have a combined sample count of 1,537,263 samples, with an average of 512,421 samples per location. The average median result value for all stations is 81.3%. The table below summarizes the results of analyses of Dissolved Oxygen Saturation over a 29-year span. There is one station with significantly increasing trends: apapcwq. These one stations have a combined sample count of 235,540 samples, with an average of 235,540 samples per location. The average median result value for all stations is 94.4%.</w:t>
      </w:r>
    </w:p>
    <w:bookmarkEnd w:id="21"/>
    <w:bookmarkStart w:id="22" w:name="ph"/>
    <w:p>
      <w:pPr>
        <w:pStyle w:val="Heading2"/>
      </w:pPr>
      <w:r>
        <w:t xml:space="preserve">pH</w:t>
      </w:r>
    </w:p>
    <w:p>
      <w:pPr>
        <w:pStyle w:val="FirstParagraph"/>
      </w:pPr>
      <w:r>
        <w:t xml:space="preserve">The table below summarizes the results of analyses of pH over a 29-year span. There are three stations with significantly decreasing trends: apadbwq, apaebwq, apaeswq. These three stations have a combined sample count of 1,940,609 samples, with an average of 646,870 samples per location. The average median result value for all stations is 7.7 pH. The table below summarizes the results of analyses of pH over a 29-year span. There are two stations with no significant trends: apalmwq, apapcwq.</w:t>
      </w:r>
    </w:p>
    <w:bookmarkEnd w:id="22"/>
    <w:bookmarkStart w:id="23" w:name="salinity"/>
    <w:p>
      <w:pPr>
        <w:pStyle w:val="Heading2"/>
      </w:pPr>
      <w:r>
        <w:t xml:space="preserve">Salinity</w:t>
      </w:r>
    </w:p>
    <w:p>
      <w:pPr>
        <w:pStyle w:val="FirstParagraph"/>
      </w:pPr>
      <w:r>
        <w:t xml:space="preserve">The table below summarizes the results of analyses of Salinity over a 29-year span. There are four stations with no significant trends: apadbwq, apaebwq, apaeswq, apapcwq. The table below summarizes the results of analyses of Salinity over a 29-year span. There is one station with significantly increasing trends: apalmwq. These one stations have a combined sample count of 240,151 samples, with an average of 240,151 samples per location. The average median result value for all stations is 0.1%.</w:t>
      </w:r>
    </w:p>
    <w:bookmarkEnd w:id="23"/>
    <w:bookmarkStart w:id="24" w:name="turbidity"/>
    <w:p>
      <w:pPr>
        <w:pStyle w:val="Heading2"/>
      </w:pPr>
      <w:r>
        <w:t xml:space="preserve">Turbidity</w:t>
      </w:r>
    </w:p>
    <w:p>
      <w:pPr>
        <w:pStyle w:val="FirstParagraph"/>
      </w:pPr>
      <w:r>
        <w:t xml:space="preserve">The table below summarizes the results of analyses of Turbidity over a 28-year span. There is one station with no significant trend: apadbwq. The table below summarizes the results of analyses of Turbidity over a 28-year span. There are three stations with significantly decreasing trends: apaebwq, apaeswq, apapcwq. These three stations have a combined sample count of 1,493,838 samples, with an average of 497,946 samples per location. The average median result value for all stations is 9.7 NTU. The table below summarizes the results of analyses of Turbidity over a 28-year span. There is one station with significantly increasing trends: apalmwq. These one stations have a combined sample count of 214,143 samples, with an average of 214,143 samples per location. The average median result value for all stations is 12 NTU.</w:t>
      </w:r>
    </w:p>
    <w:bookmarkEnd w:id="24"/>
    <w:bookmarkStart w:id="25" w:name="water-temperature"/>
    <w:p>
      <w:pPr>
        <w:pStyle w:val="Heading2"/>
      </w:pPr>
      <w:r>
        <w:t xml:space="preserve">Water Temperature</w:t>
      </w:r>
    </w:p>
    <w:p>
      <w:pPr>
        <w:pStyle w:val="FirstParagraph"/>
      </w:pPr>
      <w:r>
        <w:t xml:space="preserve">The table below summarizes the results of analyses of Water Temperature over a 29-year span. There are three stations with significantly increasing trends: apadbwq, apaebwq, apaeswq. These three stations have a combined sample count of 2,073,523 samples, with an average of 691,174 samples per location. The average median result value for all stations is 23.8 Deg C. The table below summarizes the results of analyses of Water Temperature over a 29-year span. There are two stations with no significant trends: apalmwq, apapcwq.</w:t>
      </w:r>
    </w:p>
    <w:bookmarkEnd w:id="25"/>
    <w:bookmarkEnd w:id="26"/>
    <w:bookmarkStart w:id="33" w:name="X8e814cfbed421cda8a9c05a4b871bb30a1e6793"/>
    <w:p>
      <w:pPr>
        <w:pStyle w:val="Heading1"/>
      </w:pPr>
      <w:r>
        <w:t xml:space="preserve">Apalachicola National Estuarine Research Reserve</w:t>
      </w:r>
    </w:p>
    <w:bookmarkStart w:id="27" w:name="water-temperature-1"/>
    <w:p>
      <w:pPr>
        <w:pStyle w:val="Heading2"/>
      </w:pPr>
      <w:r>
        <w:t xml:space="preserve">Water Temperature</w:t>
      </w:r>
    </w:p>
    <w:p>
      <w:pPr>
        <w:pStyle w:val="FirstParagraph"/>
      </w:pPr>
      <w:r>
        <w:t xml:space="preserve">The table below summarizes the results of analyses of Water Temperature over a 29-year span. There are 2 programs reporting data for Water Temperature in Apalachicola National Estuarine Research Reserve: National Data Buoy Center, Apalachicola National Estuarine Research Reserve System-Wide Monitoring Program. There are five stations with significantly increasing trends: APCF1, apacpwq, apadbwq, apaebwq, apaeswq. These five stations have a combined sample count of 3,976,626 samples, with an average of 795,325 samples per location. The average median result value for all stations is 23.7 Deg C. The table below summarizes the results of analyses of Water Temperature over a 29-year span. There are 2 programs reporting data for Water Temperature in Apalachicola National Estuarine Research Reserve: National Data Buoy Center, Apalachicola National Estuarine Research Reserve System-Wide Monitoring Program. There are three stations with no significant trends: apabpwq, apalmwq, apapcwq.</w:t>
      </w:r>
    </w:p>
    <w:bookmarkEnd w:id="27"/>
    <w:bookmarkStart w:id="28" w:name="dissolved-oxygen-1"/>
    <w:p>
      <w:pPr>
        <w:pStyle w:val="Heading2"/>
      </w:pPr>
      <w:r>
        <w:t xml:space="preserve">Dissolved Oxygen</w:t>
      </w:r>
    </w:p>
    <w:p>
      <w:pPr>
        <w:pStyle w:val="FirstParagraph"/>
      </w:pPr>
      <w:r>
        <w:t xml:space="preserve">The table below summarizes the results of analyses of Dissolved Oxygen over a 29-year span. There are two stations with no significant trends: apabpwq, apapcwq. The table below summarizes the results of analyses of Dissolved Oxygen over a 29-year span. There is one station with significantly increasing trends: apacpwq. These one stations have a combined sample count of 583,404 samples, with an average of 583,404 samples per location. The average median result value for all stations is 7.1 mg/L. The table below summarizes the results of analyses of Dissolved Oxygen over a 29-year span. There are four stations with significantly decreasing trends: apadbwq, apaebwq, apaeswq, apalmwq. These four stations have a combined sample count of 2,128,945 samples, with an average of 532,236 samples per location. The average median result value for all stations is 6.8 mg/L.</w:t>
      </w:r>
    </w:p>
    <w:bookmarkEnd w:id="28"/>
    <w:bookmarkStart w:id="29" w:name="dissolved-oxygen-saturation-1"/>
    <w:p>
      <w:pPr>
        <w:pStyle w:val="Heading2"/>
      </w:pPr>
      <w:r>
        <w:t xml:space="preserve">Dissolved Oxygen Saturation</w:t>
      </w:r>
    </w:p>
    <w:p>
      <w:pPr>
        <w:pStyle w:val="FirstParagraph"/>
      </w:pPr>
      <w:r>
        <w:t xml:space="preserve">The table below summarizes the results of analyses of Dissolved Oxygen Saturation over a 29-year span. There are two stations with no significant trends: apabpwq, apadbwq. The table below summarizes the results of analyses of Dissolved Oxygen Saturation over a 29-year span. There are two stations with significantly increasing trends: apacpwq, apapcwq. These two stations have a combined sample count of 820,472 samples, with an average of 410,236 samples per location. The average median result value for all stations is 94.2%. The table below summarizes the results of analyses of Dissolved Oxygen Saturation over a 29-year span. There are three stations with significantly decreasing trends: apaebwq, apaeswq, apalmwq. These three stations have a combined sample count of 1,537,263 samples, with an average of 512,421 samples per location. The average median result value for all stations is 81.3%.</w:t>
      </w:r>
    </w:p>
    <w:bookmarkEnd w:id="29"/>
    <w:bookmarkStart w:id="30" w:name="ph-1"/>
    <w:p>
      <w:pPr>
        <w:pStyle w:val="Heading2"/>
      </w:pPr>
      <w:r>
        <w:t xml:space="preserve">pH</w:t>
      </w:r>
    </w:p>
    <w:p>
      <w:pPr>
        <w:pStyle w:val="FirstParagraph"/>
      </w:pPr>
      <w:r>
        <w:t xml:space="preserve">The table below summarizes the results of analyses of pH over a 29-year span. There are four stations with no significant trends: apabpwq, apacpwq, apalmwq, apapcwq. The table below summarizes the results of analyses of pH over a 29-year span. There are three stations with significantly decreasing trends: apadbwq, apaebwq, apaeswq. These three stations have a combined sample count of 1,940,609 samples, with an average of 646,870 samples per location. The average median result value for all stations is 7.7 pH.</w:t>
      </w:r>
    </w:p>
    <w:bookmarkEnd w:id="30"/>
    <w:bookmarkStart w:id="31" w:name="salinity-1"/>
    <w:p>
      <w:pPr>
        <w:pStyle w:val="Heading2"/>
      </w:pPr>
      <w:r>
        <w:t xml:space="preserve">Salinity</w:t>
      </w:r>
    </w:p>
    <w:p>
      <w:pPr>
        <w:pStyle w:val="FirstParagraph"/>
      </w:pPr>
      <w:r>
        <w:t xml:space="preserve">The table below summarizes the results of analyses of Salinity over a 29-year span. There are two stations with significantly increasing trends: apabpwq, apalmwq. These two stations have a combined sample count of 357,000 samples, with an average of 178,500 samples per location. The average median result value for all stations is 0.1%. The table below summarizes the results of analyses of Salinity over a 29-year span. There are five stations with no significant trends: apacpwq, apadbwq, apaebwq, apaeswq, apapcwq.</w:t>
      </w:r>
    </w:p>
    <w:bookmarkEnd w:id="31"/>
    <w:bookmarkStart w:id="32" w:name="turbidity-1"/>
    <w:p>
      <w:pPr>
        <w:pStyle w:val="Heading2"/>
      </w:pPr>
      <w:r>
        <w:t xml:space="preserve">Turbidity</w:t>
      </w:r>
    </w:p>
    <w:p>
      <w:pPr>
        <w:pStyle w:val="FirstParagraph"/>
      </w:pPr>
      <w:r>
        <w:t xml:space="preserve">The table below summarizes the results of analyses of Turbidity over a 28-year span. There are three stations with no significant trends: apabpwq, apacpwq, apadbwq. The table below summarizes the results of analyses of Turbidity over a 28-year span. There are three stations with significantly decreasing trends: apaebwq, apaeswq, apapcwq. These three stations have a combined sample count of 1,493,838 samples, with an average of 497,946 samples per location. The average median result value for all stations is 9.7 NTU. The table below summarizes the results of analyses of Turbidity over a 28-year span. There is one station with significantly increasing trends: apalmwq. These one stations have a combined sample count of 214,143 samples, with an average of 214,143 samples per location. The average median result value for all stations is 12 NTU.</w:t>
      </w:r>
    </w:p>
    <w:bookmarkEnd w:id="32"/>
    <w:bookmarkEnd w:id="33"/>
    <w:bookmarkStart w:id="40" w:name="banana-river-aquatic-preserve"/>
    <w:p>
      <w:pPr>
        <w:pStyle w:val="Heading1"/>
      </w:pPr>
      <w:r>
        <w:t xml:space="preserve">Banana River Aquatic Preserve</w:t>
      </w:r>
    </w:p>
    <w:bookmarkStart w:id="34" w:name="dissolved-oxygen-2"/>
    <w:p>
      <w:pPr>
        <w:pStyle w:val="Heading2"/>
      </w:pPr>
      <w:r>
        <w:t xml:space="preserve">Dissolved Oxygen</w:t>
      </w:r>
    </w:p>
    <w:p>
      <w:pPr>
        <w:pStyle w:val="FirstParagraph"/>
      </w:pPr>
      <w:r>
        <w:t xml:space="preserve">The table below summarizes the results of analyses of Dissolved Oxygen over a 7-year span. There is one station with significantly increasing trends: IRLB04. These one stations have a combined sample count of 59,376 samples, with an average of 59,376 samples per location. The average median result value for all stations is 7.3 mg/L.</w:t>
      </w:r>
    </w:p>
    <w:bookmarkEnd w:id="34"/>
    <w:bookmarkStart w:id="35" w:name="dissolved-oxygen-saturation-2"/>
    <w:p>
      <w:pPr>
        <w:pStyle w:val="Heading2"/>
      </w:pPr>
      <w:r>
        <w:t xml:space="preserve">Dissolved Oxygen Saturation</w:t>
      </w:r>
    </w:p>
    <w:p>
      <w:pPr>
        <w:pStyle w:val="FirstParagraph"/>
      </w:pPr>
      <w:r>
        <w:t xml:space="preserve">The table below summarizes the results of analyses of Dissolved Oxygen Saturation over a 7-year span. There is one station with significantly increasing trends: IRLB04. These one stations have a combined sample count of 68,458 samples, with an average of 68,458 samples per location. The average median result value for all stations is 100.9%.</w:t>
      </w:r>
    </w:p>
    <w:bookmarkEnd w:id="35"/>
    <w:bookmarkStart w:id="36" w:name="ph-2"/>
    <w:p>
      <w:pPr>
        <w:pStyle w:val="Heading2"/>
      </w:pPr>
      <w:r>
        <w:t xml:space="preserve">pH</w:t>
      </w:r>
    </w:p>
    <w:p>
      <w:pPr>
        <w:pStyle w:val="FirstParagraph"/>
      </w:pPr>
      <w:r>
        <w:t xml:space="preserve">The table below summarizes the results of analyses of pH over a 7-year span. There is one station with significantly increasing trends: IRLB04. These one stations have a combined sample count of 59,293 samples, with an average of 59,293 samples per location. The average median result value for all stations is 8.4 pH.</w:t>
      </w:r>
    </w:p>
    <w:bookmarkEnd w:id="36"/>
    <w:bookmarkStart w:id="37" w:name="salinity-2"/>
    <w:p>
      <w:pPr>
        <w:pStyle w:val="Heading2"/>
      </w:pPr>
      <w:r>
        <w:t xml:space="preserve">Salinity</w:t>
      </w:r>
    </w:p>
    <w:p>
      <w:pPr>
        <w:pStyle w:val="FirstParagraph"/>
      </w:pPr>
      <w:r>
        <w:t xml:space="preserve">The table below summarizes the results of analyses of Salinity over a 7-year span. There is one station with significantly decreasing trends: IRLB04. These one stations have a combined sample count of 55,516 samples, with an average of 55,516 samples per location. The average median result value for all stations is 19.7%.</w:t>
      </w:r>
    </w:p>
    <w:bookmarkEnd w:id="37"/>
    <w:bookmarkStart w:id="38" w:name="turbidity-2"/>
    <w:p>
      <w:pPr>
        <w:pStyle w:val="Heading2"/>
      </w:pPr>
      <w:r>
        <w:t xml:space="preserve">Turbidity</w:t>
      </w:r>
    </w:p>
    <w:p>
      <w:pPr>
        <w:pStyle w:val="FirstParagraph"/>
      </w:pPr>
      <w:r>
        <w:t xml:space="preserve">The table below summarizes the results of analyses of Turbidity over a 7-year span. There is one station with significantly decreasing trends: IRLB04. These one stations have a combined sample count of 57,363 samples, with an average of 57,363 samples per location. The average median result value for all stations is 3.7 NTU.</w:t>
      </w:r>
    </w:p>
    <w:bookmarkEnd w:id="38"/>
    <w:bookmarkStart w:id="39" w:name="water-temperature-2"/>
    <w:p>
      <w:pPr>
        <w:pStyle w:val="Heading2"/>
      </w:pPr>
      <w:r>
        <w:t xml:space="preserve">Water Temperature</w:t>
      </w:r>
    </w:p>
    <w:p>
      <w:pPr>
        <w:pStyle w:val="FirstParagraph"/>
      </w:pPr>
      <w:r>
        <w:t xml:space="preserve">The table below summarizes the results of analyses of Water Temperature over a 7-year span. There is one station with no significant trend: IRLB04.</w:t>
      </w:r>
    </w:p>
    <w:bookmarkEnd w:id="39"/>
    <w:bookmarkEnd w:id="40"/>
    <w:bookmarkStart w:id="47" w:name="big-bend-seagrasses-aquatic-preserve"/>
    <w:p>
      <w:pPr>
        <w:pStyle w:val="Heading1"/>
      </w:pPr>
      <w:r>
        <w:t xml:space="preserve">Big Bend Seagrasses Aquatic Preserve</w:t>
      </w:r>
    </w:p>
    <w:bookmarkStart w:id="41" w:name="dissolved-oxygen-3"/>
    <w:p>
      <w:pPr>
        <w:pStyle w:val="Heading2"/>
      </w:pPr>
      <w:r>
        <w:t xml:space="preserve">Dissolved Oxygen</w:t>
      </w:r>
    </w:p>
    <w:p>
      <w:pPr>
        <w:pStyle w:val="FirstParagraph"/>
      </w:pPr>
      <w:r>
        <w:t xml:space="preserve">The table below summarizes the results of analyses of Dissolved Oxygen over a 20-year span. There are 2 programs reporting data for Dissolved Oxygen in Big Bend Seagrasses Aquatic Preserve: National Water Information System, Big Bend Seagrasses Aquatic Preserves Continuous Water Quality Monitoring. There are five stations with no significant trends: 02313700, 02326516, BBSDB, BBSST, BBSSW. The table below summarizes the results of analyses of Dissolved Oxygen over a 20-year span. There are 2 programs reporting data for Dissolved Oxygen in Big Bend Seagrasses Aquatic Preserve: National Water Information System, Big Bend Seagrasses Aquatic Preserves Continuous Water Quality Monitoring. There is one station with significantly decreasing trends: 02323566. These one stations have a combined sample count of 3,363 samples, with an average of 3,363 samples per location. The average median result value for all stations is 1.4 mg/L. The table below summarizes the results of analyses of Dissolved Oxygen over a 20-year span. There are 2 programs reporting data for Dissolved Oxygen in Big Bend Seagrasses Aquatic Preserve: National Water Information System, Big Bend Seagrasses Aquatic Preserves Continuous Water Quality Monitoring. There are two stations with significantly increasing trends: 02326526, BBSSK. These two stations have a combined sample count of 137,104 samples, with an average of 68,552 samples per location. The average median result value for all stations is 8 mg/L.</w:t>
      </w:r>
    </w:p>
    <w:bookmarkEnd w:id="41"/>
    <w:bookmarkStart w:id="42" w:name="ph-3"/>
    <w:p>
      <w:pPr>
        <w:pStyle w:val="Heading2"/>
      </w:pPr>
      <w:r>
        <w:t xml:space="preserve">pH</w:t>
      </w:r>
    </w:p>
    <w:p>
      <w:pPr>
        <w:pStyle w:val="FirstParagraph"/>
      </w:pPr>
      <w:r>
        <w:t xml:space="preserve">The table below summarizes the results of analyses of pH over a 20-year span. There are 2 programs reporting data for pH in Big Bend Seagrasses Aquatic Preserve: National Water Information System, Big Bend Seagrasses Aquatic Preserves Continuous Water Quality Monitoring. There are three stations with no significant trends: 02313700, 02326516, BBSST. The table below summarizes the results of analyses of pH over a 20-year span. There are 2 programs reporting data for pH in Big Bend Seagrasses Aquatic Preserve: National Water Information System, Big Bend Seagrasses Aquatic Preserves Continuous Water Quality Monitoring. There are four stations with significantly decreasing trends: 02323566, BBSDB, BBSSK, BBSSW. These four stations have a combined sample count of 646,398 samples, with an average of 161,600 samples per location. The average median result value for all stations is 7.8 pH. The table below summarizes the results of analyses of pH over a 20-year span. There are 2 programs reporting data for pH in Big Bend Seagrasses Aquatic Preserve: National Water Information System, Big Bend Seagrasses Aquatic Preserves Continuous Water Quality Monitoring. There is one station with significantly increasing trends: 02326526. These one stations have a combined sample count of 2,629 samples, with an average of 2,629 samples per location. The average median result value for all stations is 8 pH.</w:t>
      </w:r>
    </w:p>
    <w:bookmarkEnd w:id="42"/>
    <w:bookmarkStart w:id="43" w:name="water-temperature-3"/>
    <w:p>
      <w:pPr>
        <w:pStyle w:val="Heading2"/>
      </w:pPr>
      <w:r>
        <w:t xml:space="preserve">Water Temperature</w:t>
      </w:r>
    </w:p>
    <w:p>
      <w:pPr>
        <w:pStyle w:val="FirstParagraph"/>
      </w:pPr>
      <w:r>
        <w:t xml:space="preserve">The table below summarizes the results of analyses of Water Temperature over a 24-year span. There are 2 programs reporting data for Water Temperature in Big Bend Seagrasses Aquatic Preserve: National Water Information System, Big Bend Seagrasses Aquatic Preserves Continuous Water Quality Monitoring. There are seven stations with no significant trends: 02313700, 02323592, 02326516, 02326526, BBSDB, BBSST, BBSSW. The table below summarizes the results of analyses of Water Temperature over a 24-year span. There are 2 programs reporting data for Water Temperature in Big Bend Seagrasses Aquatic Preserve: National Water Information System, Big Bend Seagrasses Aquatic Preserves Continuous Water Quality Monitoring. There is one station with significantly increasing trends: 02323566. These one stations have a combined sample count of 3,503 samples, with an average of 3,503 samples per location. The average median result value for all stations is 22.7 Deg C. The table below summarizes the results of analyses of Water Temperature over a 24-year span. There are 2 programs reporting data for Water Temperature in Big Bend Seagrasses Aquatic Preserve: National Water Information System, Big Bend Seagrasses Aquatic Preserves Continuous Water Quality Monitoring. There is one station with significantly decreasing trends: BBSSK. These one stations have a combined sample count of 179,213 samples, with an average of 179,213 samples per location. The average median result value for all stations is 21.7 Deg C.</w:t>
      </w:r>
    </w:p>
    <w:bookmarkEnd w:id="43"/>
    <w:bookmarkStart w:id="44" w:name="dissolved-oxygen-saturation-3"/>
    <w:p>
      <w:pPr>
        <w:pStyle w:val="Heading2"/>
      </w:pPr>
      <w:r>
        <w:t xml:space="preserve">Dissolved Oxygen Saturation</w:t>
      </w:r>
    </w:p>
    <w:p>
      <w:pPr>
        <w:pStyle w:val="FirstParagraph"/>
      </w:pPr>
      <w:r>
        <w:t xml:space="preserve">The table below summarizes the results of analyses of Dissolved Oxygen Saturation over a 19-year span. There is one station with significantly decreasing trends: BBSDB. These one stations have a combined sample count of 183,530 samples, with an average of 183,530 samples per location. The average median result value for all stations is 97.6%. The table below summarizes the results of analyses of Dissolved Oxygen Saturation over a 19-year span. There are three stations with no significant trends: BBSSK, BBSST, BBSSW.</w:t>
      </w:r>
    </w:p>
    <w:bookmarkEnd w:id="44"/>
    <w:bookmarkStart w:id="45" w:name="salinity-3"/>
    <w:p>
      <w:pPr>
        <w:pStyle w:val="Heading2"/>
      </w:pPr>
      <w:r>
        <w:t xml:space="preserve">Salinity</w:t>
      </w:r>
    </w:p>
    <w:p>
      <w:pPr>
        <w:pStyle w:val="FirstParagraph"/>
      </w:pPr>
      <w:r>
        <w:t xml:space="preserve">The table below summarizes the results of analyses of Salinity over a 19-year span. There are three stations with significantly decreasing trends: BBSDB, BBSSK, BBSSW. These three stations have a combined sample count of 665,596 samples, with an average of 221,865 samples per location. The average median result value for all stations is 22.6%. The table below summarizes the results of analyses of Salinity over a 19-year span. There is one station with no significant trend: BBSST.</w:t>
      </w:r>
    </w:p>
    <w:bookmarkEnd w:id="45"/>
    <w:bookmarkStart w:id="46" w:name="turbidity-3"/>
    <w:p>
      <w:pPr>
        <w:pStyle w:val="Heading2"/>
      </w:pPr>
      <w:r>
        <w:t xml:space="preserve">Turbidity</w:t>
      </w:r>
    </w:p>
    <w:p>
      <w:pPr>
        <w:pStyle w:val="FirstParagraph"/>
      </w:pPr>
      <w:r>
        <w:t xml:space="preserve">The table below summarizes the results of analyses of Turbidity over a 19-year span. There is one station with significantly increasing trends: BBSDB. These one stations have a combined sample count of 224,613 samples, with an average of 224,613 samples per location. The average median result value for all stations is 1 NTU. The table below summarizes the results of analyses of Turbidity over a 19-year span. There are two stations with no significant trends: BBSSK, BBSST. The table below summarizes the results of analyses of Turbidity over a 19-year span. There is one station with significantly decreasing trends: BBSSW. These one stations have a combined sample count of 202,699 samples, with an average of 202,699 samples per location. The average median result value for all stations is 6 NTU.</w:t>
      </w:r>
    </w:p>
    <w:bookmarkEnd w:id="46"/>
    <w:bookmarkEnd w:id="47"/>
    <w:bookmarkStart w:id="49" w:name="X57173d22fb160d929d5a2a768ab087d1ba2fa3f"/>
    <w:p>
      <w:pPr>
        <w:pStyle w:val="Heading1"/>
      </w:pPr>
      <w:r>
        <w:t xml:space="preserve">Biscayne Bay-Cape Florida to Monroe County Line Aquatic Preserve</w:t>
      </w:r>
    </w:p>
    <w:bookmarkStart w:id="48" w:name="water-temperature-4"/>
    <w:p>
      <w:pPr>
        <w:pStyle w:val="Heading2"/>
      </w:pPr>
      <w:r>
        <w:t xml:space="preserve">Water Temperature</w:t>
      </w:r>
    </w:p>
    <w:p>
      <w:pPr>
        <w:pStyle w:val="FirstParagraph"/>
      </w:pPr>
      <w:r>
        <w:t xml:space="preserve">The table below summarizes the results of analyses of Water Temperature over a 9-year span. There is one station with no significant trend: 6.</w:t>
      </w:r>
    </w:p>
    <w:bookmarkEnd w:id="48"/>
    <w:bookmarkEnd w:id="49"/>
    <w:bookmarkStart w:id="56" w:name="biscayne-bay-aquatic-preserve"/>
    <w:p>
      <w:pPr>
        <w:pStyle w:val="Heading1"/>
      </w:pPr>
      <w:r>
        <w:t xml:space="preserve">Biscayne Bay Aquatic Preserve</w:t>
      </w:r>
    </w:p>
    <w:bookmarkStart w:id="50" w:name="dissolved-oxygen-4"/>
    <w:p>
      <w:pPr>
        <w:pStyle w:val="Heading2"/>
      </w:pPr>
      <w:r>
        <w:t xml:space="preserve">Dissolved Oxygen</w:t>
      </w:r>
    </w:p>
    <w:p>
      <w:pPr>
        <w:pStyle w:val="FirstParagraph"/>
      </w:pPr>
      <w:r>
        <w:t xml:space="preserve">The table below summarizes the results of analyses of Dissolved Oxygen over a 4-year span. There are two stations with no significant trends: BBBB14, BBJT71.</w:t>
      </w:r>
    </w:p>
    <w:bookmarkEnd w:id="50"/>
    <w:bookmarkStart w:id="51" w:name="dissolved-oxygen-saturation-4"/>
    <w:p>
      <w:pPr>
        <w:pStyle w:val="Heading2"/>
      </w:pPr>
      <w:r>
        <w:t xml:space="preserve">Dissolved Oxygen Saturation</w:t>
      </w:r>
    </w:p>
    <w:p>
      <w:pPr>
        <w:pStyle w:val="FirstParagraph"/>
      </w:pPr>
      <w:r>
        <w:t xml:space="preserve">The table below summarizes the results of analyses of Dissolved Oxygen Saturation over a 4-year span. There are two stations with no significant trends: BBBB14, BBJT71.</w:t>
      </w:r>
    </w:p>
    <w:bookmarkEnd w:id="51"/>
    <w:bookmarkStart w:id="52" w:name="ph-4"/>
    <w:p>
      <w:pPr>
        <w:pStyle w:val="Heading2"/>
      </w:pPr>
      <w:r>
        <w:t xml:space="preserve">pH</w:t>
      </w:r>
    </w:p>
    <w:p>
      <w:pPr>
        <w:pStyle w:val="FirstParagraph"/>
      </w:pPr>
      <w:r>
        <w:t xml:space="preserve">The table below summarizes the results of analyses of pH over a 4-year span. There are three stations with no significant trends: BBBB14, BBJT71, BBLR03.</w:t>
      </w:r>
    </w:p>
    <w:bookmarkEnd w:id="52"/>
    <w:bookmarkStart w:id="53" w:name="salinity-4"/>
    <w:p>
      <w:pPr>
        <w:pStyle w:val="Heading2"/>
      </w:pPr>
      <w:r>
        <w:t xml:space="preserve">Salinity</w:t>
      </w:r>
    </w:p>
    <w:p>
      <w:pPr>
        <w:pStyle w:val="FirstParagraph"/>
      </w:pPr>
      <w:r>
        <w:t xml:space="preserve">The table below summarizes the results of analyses of Salinity over a 4-year span. There are three stations with no significant trends: BBBB14, BBJT71, BBLR03.</w:t>
      </w:r>
    </w:p>
    <w:bookmarkEnd w:id="53"/>
    <w:bookmarkStart w:id="54" w:name="turbidity-4"/>
    <w:p>
      <w:pPr>
        <w:pStyle w:val="Heading2"/>
      </w:pPr>
      <w:r>
        <w:t xml:space="preserve">Turbidity</w:t>
      </w:r>
    </w:p>
    <w:p>
      <w:pPr>
        <w:pStyle w:val="FirstParagraph"/>
      </w:pPr>
      <w:r>
        <w:t xml:space="preserve">The table below summarizes the results of analyses of Turbidity over a 4-year span. There are two stations with significantly decreasing trends: BBBB14, BBJT71. These two stations have a combined sample count of 289,560 samples, with an average of 144,780 samples per location. The average median result value for all stations is 2.5 NTU. The table below summarizes the results of analyses of Turbidity over a 4-year span. There is one station with no significant trend: BBLR03.</w:t>
      </w:r>
    </w:p>
    <w:bookmarkEnd w:id="54"/>
    <w:bookmarkStart w:id="55" w:name="water-temperature-5"/>
    <w:p>
      <w:pPr>
        <w:pStyle w:val="Heading2"/>
      </w:pPr>
      <w:r>
        <w:t xml:space="preserve">Water Temperature</w:t>
      </w:r>
    </w:p>
    <w:p>
      <w:pPr>
        <w:pStyle w:val="FirstParagraph"/>
      </w:pPr>
      <w:r>
        <w:t xml:space="preserve">The table below summarizes the results of analyses of Water Temperature over a 4-year span. There are three stations with no significant trends: BBBB14, BBJT71, BBLR03.</w:t>
      </w:r>
    </w:p>
    <w:bookmarkEnd w:id="55"/>
    <w:bookmarkEnd w:id="56"/>
    <w:bookmarkStart w:id="63" w:name="Xc306f92ff99d3263cb17d642b6d2ed84688e78c"/>
    <w:p>
      <w:pPr>
        <w:pStyle w:val="Heading1"/>
      </w:pPr>
      <w:r>
        <w:t xml:space="preserve">Cape Romano-Ten Thousand Islands Aquatic Preserve</w:t>
      </w:r>
    </w:p>
    <w:bookmarkStart w:id="57" w:name="salinity-5"/>
    <w:p>
      <w:pPr>
        <w:pStyle w:val="Heading2"/>
      </w:pPr>
      <w:r>
        <w:t xml:space="preserve">Salinity</w:t>
      </w:r>
    </w:p>
    <w:p>
      <w:pPr>
        <w:pStyle w:val="FirstParagraph"/>
      </w:pPr>
      <w:r>
        <w:t xml:space="preserve">The table below summarizes the results of analyses of Salinity over a 24-year span. There are 2 programs reporting data for Salinity in Cape Romano-Ten Thousand Islands Aquatic Preserve: National Water Information System, Rookery Bay National Estuarine Research Reserve System-Wide Monitoring Program. There are two stations with significantly decreasing trends: 255123081321300, 255432081303900. These two stations have a combined sample count of 8,391 samples, with an average of 4,196 samples per location. The average median result value for all stations is 31.5%. The table below summarizes the results of analyses of Salinity over a 24-year span. There are 2 programs reporting data for Salinity in Cape Romano-Ten Thousand Islands Aquatic Preserve: National Water Information System, Rookery Bay National Estuarine Research Reserve System-Wide Monitoring Program. There are eight stations with no significant trends: 255138081321701, 255534081324000, 255654081350200, 255732081363700, rkbfbwq, rkbfuwq, rkbmbwq, rkbpbwq.</w:t>
      </w:r>
    </w:p>
    <w:bookmarkEnd w:id="57"/>
    <w:bookmarkStart w:id="58" w:name="water-temperature-6"/>
    <w:p>
      <w:pPr>
        <w:pStyle w:val="Heading2"/>
      </w:pPr>
      <w:r>
        <w:t xml:space="preserve">Water Temperature</w:t>
      </w:r>
    </w:p>
    <w:p>
      <w:pPr>
        <w:pStyle w:val="FirstParagraph"/>
      </w:pPr>
      <w:r>
        <w:t xml:space="preserve">The table below summarizes the results of analyses of Water Temperature over a 24-year span. There are 2 programs reporting data for Water Temperature in Cape Romano-Ten Thousand Islands Aquatic Preserve: National Water Information System, Rookery Bay National Estuarine Research Reserve System-Wide Monitoring Program. There are four stations with no significant trends: 255123081321300, 255138081321701, 255732081363700, rkbpbwq. The table below summarizes the results of analyses of Water Temperature over a 24-year span. There are 2 programs reporting data for Water Temperature in Cape Romano-Ten Thousand Islands Aquatic Preserve: National Water Information System, Rookery Bay National Estuarine Research Reserve System-Wide Monitoring Program. There are six stations with significantly increasing trends: 255432081303900, 255534081324000, 255654081350200, rkbfbwq, rkbfuwq, rkbmbwq. These six stations have a combined sample count of 2,019,441 samples, with an average of 336,574 samples per location. The average median result value for all stations is 27.6 Deg C.</w:t>
      </w:r>
    </w:p>
    <w:bookmarkEnd w:id="58"/>
    <w:bookmarkStart w:id="59" w:name="dissolved-oxygen-5"/>
    <w:p>
      <w:pPr>
        <w:pStyle w:val="Heading2"/>
      </w:pPr>
      <w:r>
        <w:t xml:space="preserve">Dissolved Oxygen</w:t>
      </w:r>
    </w:p>
    <w:p>
      <w:pPr>
        <w:pStyle w:val="FirstParagraph"/>
      </w:pPr>
      <w:r>
        <w:t xml:space="preserve">The table below summarizes the results of analyses of Dissolved Oxygen over a 24-year span. There are two stations with no significant trends: rkbfbwq, rkbpbwq. The table below summarizes the results of analyses of Dissolved Oxygen over a 24-year span. There are two stations with significantly decreasing trends: rkbfuwq, rkbmbwq. These two stations have a combined sample count of 1,155,880 samples, with an average of 577,940 samples per location. The average median result value for all stations is 4.8 mg/L.</w:t>
      </w:r>
    </w:p>
    <w:bookmarkEnd w:id="59"/>
    <w:bookmarkStart w:id="60" w:name="dissolved-oxygen-saturation-5"/>
    <w:p>
      <w:pPr>
        <w:pStyle w:val="Heading2"/>
      </w:pPr>
      <w:r>
        <w:t xml:space="preserve">Dissolved Oxygen Saturation</w:t>
      </w:r>
    </w:p>
    <w:p>
      <w:pPr>
        <w:pStyle w:val="FirstParagraph"/>
      </w:pPr>
      <w:r>
        <w:t xml:space="preserve">The table below summarizes the results of analyses of Dissolved Oxygen Saturation over a 24-year span. There are two stations with no significant trends: rkbfbwq, rkbpbwq. The table below summarizes the results of analyses of Dissolved Oxygen Saturation over a 24-year span. There are two stations with significantly decreasing trends: rkbfuwq, rkbmbwq. These two stations have a combined sample count of 1,162,433 samples, with an average of 581,216 samples per location. The average median result value for all stations is 69%.</w:t>
      </w:r>
    </w:p>
    <w:bookmarkEnd w:id="60"/>
    <w:bookmarkStart w:id="61" w:name="ph-5"/>
    <w:p>
      <w:pPr>
        <w:pStyle w:val="Heading2"/>
      </w:pPr>
      <w:r>
        <w:t xml:space="preserve">pH</w:t>
      </w:r>
    </w:p>
    <w:p>
      <w:pPr>
        <w:pStyle w:val="FirstParagraph"/>
      </w:pPr>
      <w:r>
        <w:t xml:space="preserve">The table below summarizes the results of analyses of pH over a 24-year span. There are three stations with no significant trends: rkbfbwq, rkbfuwq, rkbmbwq. The table below summarizes the results of analyses of pH over a 24-year span. There is one station with significantly increasing trends: rkbpbwq. These one stations have a combined sample count of 258,730 samples, with an average of 258,730 samples per location. The average median result value for all stations is 7.8 pH.</w:t>
      </w:r>
    </w:p>
    <w:bookmarkEnd w:id="61"/>
    <w:bookmarkStart w:id="62" w:name="turbidity-5"/>
    <w:p>
      <w:pPr>
        <w:pStyle w:val="Heading2"/>
      </w:pPr>
      <w:r>
        <w:t xml:space="preserve">Turbidity</w:t>
      </w:r>
    </w:p>
    <w:p>
      <w:pPr>
        <w:pStyle w:val="FirstParagraph"/>
      </w:pPr>
      <w:r>
        <w:t xml:space="preserve">The table below summarizes the results of analyses of Turbidity over a 24-year span. There are four stations with significantly decreasing trends: rkbfbwq, rkbfuwq, rkbmbwq, rkbpbwq. These four stations have a combined sample count of 2,110,081 samples, with an average of 527,520 samples per location. The average median result value for all stations is 8.2 NTU.</w:t>
      </w:r>
    </w:p>
    <w:bookmarkEnd w:id="62"/>
    <w:bookmarkEnd w:id="63"/>
    <w:bookmarkStart w:id="70" w:name="estero-bay-aquatic-preserve"/>
    <w:p>
      <w:pPr>
        <w:pStyle w:val="Heading1"/>
      </w:pPr>
      <w:r>
        <w:t xml:space="preserve">Estero Bay Aquatic Preserve</w:t>
      </w:r>
    </w:p>
    <w:bookmarkStart w:id="64" w:name="dissolved-oxygen-6"/>
    <w:p>
      <w:pPr>
        <w:pStyle w:val="Heading2"/>
      </w:pPr>
      <w:r>
        <w:t xml:space="preserve">Dissolved Oxygen</w:t>
      </w:r>
    </w:p>
    <w:p>
      <w:pPr>
        <w:pStyle w:val="FirstParagraph"/>
      </w:pPr>
      <w:r>
        <w:t xml:space="preserve">The table below summarizes the results of analyses of Dissolved Oxygen over a 19-year span. There are three stations with significantly increasing trends: EB01, EB02, EB03. These three stations have a combined sample count of 1,364,024 samples, with an average of 454,675 samples per location. The average median result value for all stations is 5.8 mg/L.</w:t>
      </w:r>
    </w:p>
    <w:bookmarkEnd w:id="64"/>
    <w:bookmarkStart w:id="65" w:name="dissolved-oxygen-saturation-6"/>
    <w:p>
      <w:pPr>
        <w:pStyle w:val="Heading2"/>
      </w:pPr>
      <w:r>
        <w:t xml:space="preserve">Dissolved Oxygen Saturation</w:t>
      </w:r>
    </w:p>
    <w:p>
      <w:pPr>
        <w:pStyle w:val="FirstParagraph"/>
      </w:pPr>
      <w:r>
        <w:t xml:space="preserve">The table below summarizes the results of analyses of Dissolved Oxygen Saturation over a 19-year span. There are three stations with significantly increasing trends: EB01, EB02, EB03. These three stations have a combined sample count of 1,367,605 samples, with an average of 455,868 samples per location. The average median result value for all stations is 84.3%.</w:t>
      </w:r>
    </w:p>
    <w:bookmarkEnd w:id="65"/>
    <w:bookmarkStart w:id="66" w:name="ph-6"/>
    <w:p>
      <w:pPr>
        <w:pStyle w:val="Heading2"/>
      </w:pPr>
      <w:r>
        <w:t xml:space="preserve">pH</w:t>
      </w:r>
    </w:p>
    <w:p>
      <w:pPr>
        <w:pStyle w:val="FirstParagraph"/>
      </w:pPr>
      <w:r>
        <w:t xml:space="preserve">The table below summarizes the results of analyses of pH over a 19-year span. There is one station with no significant trend: EB01. The table below summarizes the results of analyses of pH over a 19-year span. There are two stations with significantly decreasing trends: EB02, EB03. These two stations have a combined sample count of 1,037,242 samples, with an average of 518,621 samples per location. The average median result value for all stations is 8 pH.</w:t>
      </w:r>
    </w:p>
    <w:bookmarkEnd w:id="66"/>
    <w:bookmarkStart w:id="67" w:name="salinity-6"/>
    <w:p>
      <w:pPr>
        <w:pStyle w:val="Heading2"/>
      </w:pPr>
      <w:r>
        <w:t xml:space="preserve">Salinity</w:t>
      </w:r>
    </w:p>
    <w:p>
      <w:pPr>
        <w:pStyle w:val="FirstParagraph"/>
      </w:pPr>
      <w:r>
        <w:t xml:space="preserve">The table below summarizes the results of analyses of Salinity over a 19-year span. There are two stations with significantly decreasing trends: EB01, EB03. These two stations have a combined sample count of 1,100,332 samples, with an average of 550,166 samples per location. The average median result value for all stations is 30.8%. The table below summarizes the results of analyses of Salinity over a 19-year span. There is one station with no significant trend: EB02.</w:t>
      </w:r>
    </w:p>
    <w:bookmarkEnd w:id="67"/>
    <w:bookmarkStart w:id="68" w:name="turbidity-6"/>
    <w:p>
      <w:pPr>
        <w:pStyle w:val="Heading2"/>
      </w:pPr>
      <w:r>
        <w:t xml:space="preserve">Turbidity</w:t>
      </w:r>
    </w:p>
    <w:p>
      <w:pPr>
        <w:pStyle w:val="FirstParagraph"/>
      </w:pPr>
      <w:r>
        <w:t xml:space="preserve">The table below summarizes the results of analyses of Turbidity over a 19-year span. There is one station with significantly increasing trends: EB01. These one stations have a combined sample count of 510,965 samples, with an average of 510,965 samples per location. The average median result value for all stations is 4 NTU. The table below summarizes the results of analyses of Turbidity over a 19-year span. There are two stations with significantly decreasing trends: EB02, EB03. These two stations have a combined sample count of 842,185 samples, with an average of 421,092 samples per location. The average median result value for all stations is 5 NTU.</w:t>
      </w:r>
    </w:p>
    <w:bookmarkEnd w:id="68"/>
    <w:bookmarkStart w:id="69" w:name="water-temperature-7"/>
    <w:p>
      <w:pPr>
        <w:pStyle w:val="Heading2"/>
      </w:pPr>
      <w:r>
        <w:t xml:space="preserve">Water Temperature</w:t>
      </w:r>
    </w:p>
    <w:p>
      <w:pPr>
        <w:pStyle w:val="FirstParagraph"/>
      </w:pPr>
      <w:r>
        <w:t xml:space="preserve">The table below summarizes the results of analyses of Water Temperature over a 19-year span. There are three stations with significantly increasing trends: EB01, EB02, EB03. These three stations have a combined sample count of 1,764,434 samples, with an average of 588,145 samples per location. The average median result value for all stations is 26.7 Deg C.</w:t>
      </w:r>
    </w:p>
    <w:bookmarkEnd w:id="69"/>
    <w:bookmarkEnd w:id="70"/>
    <w:bookmarkStart w:id="73" w:name="florida-keys-national-marine-sanctuary"/>
    <w:p>
      <w:pPr>
        <w:pStyle w:val="Heading1"/>
      </w:pPr>
      <w:r>
        <w:t xml:space="preserve">Florida Keys National Marine Sanctuary</w:t>
      </w:r>
    </w:p>
    <w:bookmarkStart w:id="71" w:name="salinity-7"/>
    <w:p>
      <w:pPr>
        <w:pStyle w:val="Heading2"/>
      </w:pPr>
      <w:r>
        <w:t xml:space="preserve">Salinity</w:t>
      </w:r>
    </w:p>
    <w:p>
      <w:pPr>
        <w:pStyle w:val="FirstParagraph"/>
      </w:pPr>
      <w:r>
        <w:t xml:space="preserve">The table below summarizes the results of analyses of Salinity over a 5-year span. There is one station with no significant trend: 1B.</w:t>
      </w:r>
    </w:p>
    <w:bookmarkEnd w:id="71"/>
    <w:bookmarkStart w:id="72" w:name="water-temperature-8"/>
    <w:p>
      <w:pPr>
        <w:pStyle w:val="Heading2"/>
      </w:pPr>
      <w:r>
        <w:t xml:space="preserve">Water Temperature</w:t>
      </w:r>
    </w:p>
    <w:p>
      <w:pPr>
        <w:pStyle w:val="FirstParagraph"/>
      </w:pPr>
      <w:r>
        <w:t xml:space="preserve">The table below summarizes the results of analyses of Water Temperature over a 36-year span. There are 6 programs reporting data for Water Temperature in Florida Keys National Marine Sanctuary: Atlantic Oceanographic and Meteorological Laboratory (AOML) South Florida Program Moored Instrument Array, National Data Buoy Center, Florida Keys National Marine Sanctuary Seagrass Monitoring Project, USGS Coral Reef Ecosystem Studies (CREST) Project, Water Temperature on Coral Reefs in the Florida Keys, Continuous Bottom Temperature Measurements along the Florida Reef Tract. There are seventy-four stations with significantly increasing trends: 1B, KYWF1, MLRF1, SMKF1, 214, 215, 216, 220, 223, 225, 227, 235, 237, 239, 241, 243, 248, 255, 260, 267, 269, 271, 273, 276, 284, 285, 287, 291, 294, 296, 305, 307, 309, 314, 500, SB, Crocker, Sombrero, 11, 12, 14, 15, 22, 23, 24, 26, 30, 32, 34, 35, 36, 38, 40, 50, 51, 52, 53, 54, 55, 56, 57, 59, 60, 70, 72, 73, 74, 75, 76, 77, 79, 80, 83, FKNMS_BULLARD. These seventy-four stations have a combined sample count of 12,716,041 samples, with an average of 171,838 samples per location. The average median result value for all stations is 26.8 Deg C. The table below summarizes the results of analyses of Water Temperature over a 36-year span. There are 6 programs reporting data for Water Temperature in Florida Keys National Marine Sanctuary: Atlantic Oceanographic and Meteorological Laboratory (AOML) South Florida Program Moored Instrument Array, National Data Buoy Center, Florida Keys National Marine Sanctuary Seagrass Monitoring Project, USGS Coral Reef Ecosystem Studies (CREST) Project, Water Temperature on Coral Reefs in the Florida Keys, Continuous Bottom Temperature Measurements along the Florida Reef Tract. There are forty-eight stations with no significant trends: LONF1, SANF1, 501, 506, 507, 508, 509, Molasses, 18, 21, 25, 33, 37, 39, 58, 61, 78, 81, FKNMS_200YR_HD, FKNMS_7MILE_BR, FKNMS_9FT_SHOAL, FKNMS_ALLIGATOR, FKNMS_BHONDA_BR, FKNMS_BOCA_GRND, FKNMS_CARD_SND, FKNMS_CARYSFORT, FKNMS_DIEGO_TER, FKNMS_ELPIS, FKNMS_GRECIAN, FKNMS_HARBORKEY, FKNMS_HEN&amp;CHIX, FKNMS_KW_CHANL, FKNMS_LONG_KEY, FKNMS_LOOE_BACK, FKNMS_LOOE_BUOY5, FKNMS_LOOE_ISELIN, FKNMS_MOLASSES, FKNMS_NEWGROUND, FKNMS_PILLAR, FKNMS_SAND_KEY, FKNMS_SMITH_SHL, FKNMS_SNAKE_CRK, FKNMS_SOMBRERO, FKNMS_SPRIGGER, FKNMS_TENN_REEF, FKNMS_W_SAMBO, FKNMS_WELLWOOD, FKNMS_WS_JACKYL.</w:t>
      </w:r>
    </w:p>
    <w:bookmarkEnd w:id="72"/>
    <w:bookmarkEnd w:id="73"/>
    <w:bookmarkStart w:id="79" w:name="fort-pickens-state-park-aquatic-preserve"/>
    <w:p>
      <w:pPr>
        <w:pStyle w:val="Heading1"/>
      </w:pPr>
      <w:r>
        <w:t xml:space="preserve">Fort Pickens State Park Aquatic Preserve</w:t>
      </w:r>
    </w:p>
    <w:bookmarkStart w:id="74" w:name="dissolved-oxygen-7"/>
    <w:p>
      <w:pPr>
        <w:pStyle w:val="Heading2"/>
      </w:pPr>
      <w:r>
        <w:t xml:space="preserve">Dissolved Oxygen</w:t>
      </w:r>
    </w:p>
    <w:p>
      <w:pPr>
        <w:pStyle w:val="FirstParagraph"/>
      </w:pPr>
      <w:r>
        <w:t xml:space="preserve">The table below summarizes the results of analyses of Dissolved Oxygen over a 14-year span. There is one station with no significant trend: P09.</w:t>
      </w:r>
    </w:p>
    <w:bookmarkEnd w:id="74"/>
    <w:bookmarkStart w:id="75" w:name="dissolved-oxygen-saturation-7"/>
    <w:p>
      <w:pPr>
        <w:pStyle w:val="Heading2"/>
      </w:pPr>
      <w:r>
        <w:t xml:space="preserve">Dissolved Oxygen Saturation</w:t>
      </w:r>
    </w:p>
    <w:p>
      <w:pPr>
        <w:pStyle w:val="FirstParagraph"/>
      </w:pPr>
      <w:r>
        <w:t xml:space="preserve">The table below summarizes the results of analyses of Dissolved Oxygen Saturation over a 14-year span. There is one station with no significant trend: P09.</w:t>
      </w:r>
    </w:p>
    <w:bookmarkEnd w:id="75"/>
    <w:bookmarkStart w:id="76" w:name="salinity-8"/>
    <w:p>
      <w:pPr>
        <w:pStyle w:val="Heading2"/>
      </w:pPr>
      <w:r>
        <w:t xml:space="preserve">Salinity</w:t>
      </w:r>
    </w:p>
    <w:p>
      <w:pPr>
        <w:pStyle w:val="FirstParagraph"/>
      </w:pPr>
      <w:r>
        <w:t xml:space="preserve">The table below summarizes the results of analyses of Salinity over a 14-year span. There is one station with no significant trend: P09.</w:t>
      </w:r>
    </w:p>
    <w:bookmarkEnd w:id="76"/>
    <w:bookmarkStart w:id="77" w:name="turbidity-7"/>
    <w:p>
      <w:pPr>
        <w:pStyle w:val="Heading2"/>
      </w:pPr>
      <w:r>
        <w:t xml:space="preserve">Turbidity</w:t>
      </w:r>
    </w:p>
    <w:p>
      <w:pPr>
        <w:pStyle w:val="FirstParagraph"/>
      </w:pPr>
      <w:r>
        <w:t xml:space="preserve">The table below summarizes the results of analyses of Turbidity over a 7-year span. There is one station with no significant trend: P09.</w:t>
      </w:r>
    </w:p>
    <w:bookmarkEnd w:id="77"/>
    <w:bookmarkStart w:id="78" w:name="water-temperature-9"/>
    <w:p>
      <w:pPr>
        <w:pStyle w:val="Heading2"/>
      </w:pPr>
      <w:r>
        <w:t xml:space="preserve">Water Temperature</w:t>
      </w:r>
    </w:p>
    <w:p>
      <w:pPr>
        <w:pStyle w:val="FirstParagraph"/>
      </w:pPr>
      <w:r>
        <w:t xml:space="preserve">The table below summarizes the results of analyses of Water Temperature over a 14-year span. There is one station with no significant trend: P09.</w:t>
      </w:r>
    </w:p>
    <w:bookmarkEnd w:id="78"/>
    <w:bookmarkEnd w:id="79"/>
    <w:bookmarkStart w:id="86" w:name="guana-river-marsh-aquatic-preserve"/>
    <w:p>
      <w:pPr>
        <w:pStyle w:val="Heading1"/>
      </w:pPr>
      <w:r>
        <w:t xml:space="preserve">Guana River Marsh Aquatic Preserve</w:t>
      </w:r>
    </w:p>
    <w:bookmarkStart w:id="80" w:name="dissolved-oxygen-8"/>
    <w:p>
      <w:pPr>
        <w:pStyle w:val="Heading2"/>
      </w:pPr>
      <w:r>
        <w:t xml:space="preserve">Dissolved Oxygen</w:t>
      </w:r>
    </w:p>
    <w:p>
      <w:pPr>
        <w:pStyle w:val="FirstParagraph"/>
      </w:pPr>
      <w:r>
        <w:t xml:space="preserve">The table below summarizes the results of analyses of Dissolved Oxygen over a 21-year span. There is one station with no significant trend: gtmpiwq.</w:t>
      </w:r>
    </w:p>
    <w:bookmarkEnd w:id="80"/>
    <w:bookmarkStart w:id="81" w:name="dissolved-oxygen-saturation-8"/>
    <w:p>
      <w:pPr>
        <w:pStyle w:val="Heading2"/>
      </w:pPr>
      <w:r>
        <w:t xml:space="preserve">Dissolved Oxygen Saturation</w:t>
      </w:r>
    </w:p>
    <w:p>
      <w:pPr>
        <w:pStyle w:val="FirstParagraph"/>
      </w:pPr>
      <w:r>
        <w:t xml:space="preserve">The table below summarizes the results of analyses of Dissolved Oxygen Saturation over a 21-year span. There is one station with significantly decreasing trends: gtmpiwq. These one stations have a combined sample count of 580,954 samples, with an average of 580,954 samples per location. The average median result value for all stations is 83.1%.</w:t>
      </w:r>
    </w:p>
    <w:bookmarkEnd w:id="81"/>
    <w:bookmarkStart w:id="82" w:name="ph-7"/>
    <w:p>
      <w:pPr>
        <w:pStyle w:val="Heading2"/>
      </w:pPr>
      <w:r>
        <w:t xml:space="preserve">pH</w:t>
      </w:r>
    </w:p>
    <w:p>
      <w:pPr>
        <w:pStyle w:val="FirstParagraph"/>
      </w:pPr>
      <w:r>
        <w:t xml:space="preserve">The table below summarizes the results of analyses of pH over a 21-year span. There is one station with significantly decreasing trends: gtmpiwq. These one stations have a combined sample count of 572,116 samples, with an average of 572,116 samples per location. The average median result value for all stations is 7.6 pH.</w:t>
      </w:r>
    </w:p>
    <w:bookmarkEnd w:id="82"/>
    <w:bookmarkStart w:id="83" w:name="salinity-9"/>
    <w:p>
      <w:pPr>
        <w:pStyle w:val="Heading2"/>
      </w:pPr>
      <w:r>
        <w:t xml:space="preserve">Salinity</w:t>
      </w:r>
    </w:p>
    <w:p>
      <w:pPr>
        <w:pStyle w:val="FirstParagraph"/>
      </w:pPr>
      <w:r>
        <w:t xml:space="preserve">The table below summarizes the results of analyses of Salinity over a 21-year span. There is one station with significantly decreasing trends: gtmpiwq. These one stations have a combined sample count of 577,716 samples, with an average of 577,716 samples per location. The average median result value for all stations is 28.3%.</w:t>
      </w:r>
    </w:p>
    <w:bookmarkEnd w:id="83"/>
    <w:bookmarkStart w:id="84" w:name="turbidity-8"/>
    <w:p>
      <w:pPr>
        <w:pStyle w:val="Heading2"/>
      </w:pPr>
      <w:r>
        <w:t xml:space="preserve">Turbidity</w:t>
      </w:r>
    </w:p>
    <w:p>
      <w:pPr>
        <w:pStyle w:val="FirstParagraph"/>
      </w:pPr>
      <w:r>
        <w:t xml:space="preserve">The table below summarizes the results of analyses of Turbidity over a 21-year span. There is one station with significantly decreasing trends: gtmpiwq. These one stations have a combined sample count of 552,290 samples, with an average of 552,290 samples per location. The average median result value for all stations is 10 NTU.</w:t>
      </w:r>
    </w:p>
    <w:bookmarkEnd w:id="84"/>
    <w:bookmarkStart w:id="85" w:name="water-temperature-10"/>
    <w:p>
      <w:pPr>
        <w:pStyle w:val="Heading2"/>
      </w:pPr>
      <w:r>
        <w:t xml:space="preserve">Water Temperature</w:t>
      </w:r>
    </w:p>
    <w:p>
      <w:pPr>
        <w:pStyle w:val="FirstParagraph"/>
      </w:pPr>
      <w:r>
        <w:t xml:space="preserve">The table below summarizes the results of analyses of Water Temperature over a 21-year span. There is one station with significantly increasing trends: gtmpiwq. These one stations have a combined sample count of 627,043 samples, with an average of 627,043 samples per location. The average median result value for all stations is 24.1 Deg C.</w:t>
      </w:r>
    </w:p>
    <w:bookmarkEnd w:id="85"/>
    <w:bookmarkEnd w:id="86"/>
    <w:bookmarkStart w:id="93" w:name="Xe94abd8e46d2edd0da0b1307fc6b9aa977efe0e"/>
    <w:p>
      <w:pPr>
        <w:pStyle w:val="Heading1"/>
      </w:pPr>
      <w:r>
        <w:t xml:space="preserve">Guana Tolomato Matanzas National Estuarine Research Reserve</w:t>
      </w:r>
    </w:p>
    <w:bookmarkStart w:id="87" w:name="dissolved-oxygen-9"/>
    <w:p>
      <w:pPr>
        <w:pStyle w:val="Heading2"/>
      </w:pPr>
      <w:r>
        <w:t xml:space="preserve">Dissolved Oxygen</w:t>
      </w:r>
    </w:p>
    <w:p>
      <w:pPr>
        <w:pStyle w:val="FirstParagraph"/>
      </w:pPr>
      <w:r>
        <w:t xml:space="preserve">The table below summarizes the results of analyses of Dissolved Oxygen over a 21-year span. There are three stations with no significant trends: gtmfmwq, gtmpcwq, gtmpiwq. The table below summarizes the results of analyses of Dissolved Oxygen over a 21-year span. There is one station with significantly increasing trends: gtmsswq. These one stations have a combined sample count of 573,658 samples, with an average of 573,658 samples per location. The average median result value for all stations is 6.3 mg/L.</w:t>
      </w:r>
    </w:p>
    <w:bookmarkEnd w:id="87"/>
    <w:bookmarkStart w:id="88" w:name="dissolved-oxygen-saturation-9"/>
    <w:p>
      <w:pPr>
        <w:pStyle w:val="Heading2"/>
      </w:pPr>
      <w:r>
        <w:t xml:space="preserve">Dissolved Oxygen Saturation</w:t>
      </w:r>
    </w:p>
    <w:p>
      <w:pPr>
        <w:pStyle w:val="FirstParagraph"/>
      </w:pPr>
      <w:r>
        <w:t xml:space="preserve">The table below summarizes the results of analyses of Dissolved Oxygen Saturation over a 21-year span. There are two stations with significantly increasing trends: gtmfmwq, gtmsswq. These two stations have a combined sample count of 1,183,302 samples, with an average of 591,651 samples per location. The average median result value for all stations is 91.1%. The table below summarizes the results of analyses of Dissolved Oxygen Saturation over a 21-year span. There is one station with no significant trend: gtmpcwq. The table below summarizes the results of analyses of Dissolved Oxygen Saturation over a 21-year span. There is one station with significantly decreasing trends: gtmpiwq. These one stations have a combined sample count of 580,954 samples, with an average of 580,954 samples per location. The average median result value for all stations is 83.1%.</w:t>
      </w:r>
    </w:p>
    <w:bookmarkEnd w:id="88"/>
    <w:bookmarkStart w:id="89" w:name="ph-8"/>
    <w:p>
      <w:pPr>
        <w:pStyle w:val="Heading2"/>
      </w:pPr>
      <w:r>
        <w:t xml:space="preserve">pH</w:t>
      </w:r>
    </w:p>
    <w:p>
      <w:pPr>
        <w:pStyle w:val="FirstParagraph"/>
      </w:pPr>
      <w:r>
        <w:t xml:space="preserve">The table below summarizes the results of analyses of pH over a 21-year span. There are two stations with significantly decreasing trends: gtmfmwq, gtmpiwq. These two stations have a combined sample count of 1,153,548 samples, with an average of 576,774 samples per location. The average median result value for all stations is 7.8 pH. The table below summarizes the results of analyses of pH over a 21-year span. There are two stations with no significant trends: gtmpcwq, gtmsswq.</w:t>
      </w:r>
    </w:p>
    <w:bookmarkEnd w:id="89"/>
    <w:bookmarkStart w:id="90" w:name="salinity-10"/>
    <w:p>
      <w:pPr>
        <w:pStyle w:val="Heading2"/>
      </w:pPr>
      <w:r>
        <w:t xml:space="preserve">Salinity</w:t>
      </w:r>
    </w:p>
    <w:p>
      <w:pPr>
        <w:pStyle w:val="FirstParagraph"/>
      </w:pPr>
      <w:r>
        <w:t xml:space="preserve">The table below summarizes the results of analyses of Salinity over a 21-year span. There are three stations with significantly decreasing trends: gtmfmwq, gtmpiwq, gtmsswq. These three stations have a combined sample count of 1,725,432 samples, with an average of 575,144 samples per location. The average median result value for all stations is 32.3%. The table below summarizes the results of analyses of Salinity over a 21-year span. There is one station with no significant trend: gtmpcwq.</w:t>
      </w:r>
    </w:p>
    <w:bookmarkEnd w:id="90"/>
    <w:bookmarkStart w:id="91" w:name="turbidity-9"/>
    <w:p>
      <w:pPr>
        <w:pStyle w:val="Heading2"/>
      </w:pPr>
      <w:r>
        <w:t xml:space="preserve">Turbidity</w:t>
      </w:r>
    </w:p>
    <w:p>
      <w:pPr>
        <w:pStyle w:val="FirstParagraph"/>
      </w:pPr>
      <w:r>
        <w:t xml:space="preserve">The table below summarizes the results of analyses of Turbidity over a 21-year span. There are three stations with no significant trends: gtmfmwq, gtmpcwq, gtmsswq. The table below summarizes the results of analyses of Turbidity over a 21-year span. There is one station with significantly decreasing trends: gtmpiwq. These one stations have a combined sample count of 552,290 samples, with an average of 552,290 samples per location. The average median result value for all stations is 10 NTU.</w:t>
      </w:r>
    </w:p>
    <w:bookmarkEnd w:id="91"/>
    <w:bookmarkStart w:id="92" w:name="water-temperature-11"/>
    <w:p>
      <w:pPr>
        <w:pStyle w:val="Heading2"/>
      </w:pPr>
      <w:r>
        <w:t xml:space="preserve">Water Temperature</w:t>
      </w:r>
    </w:p>
    <w:p>
      <w:pPr>
        <w:pStyle w:val="FirstParagraph"/>
      </w:pPr>
      <w:r>
        <w:t xml:space="preserve">The table below summarizes the results of analyses of Water Temperature over a 21-year span. There are four stations with significantly increasing trends: gtmfmwq, gtmpcwq, gtmpiwq, gtmsswq. These four stations have a combined sample count of 2,455,570 samples, with an average of 613,892 samples per location. The average median result value for all stations is 23.9 Deg C.</w:t>
      </w:r>
    </w:p>
    <w:bookmarkEnd w:id="92"/>
    <w:bookmarkEnd w:id="93"/>
    <w:bookmarkStart w:id="100" w:name="Xb6f1f1594f1bd21af0b22ad32d788df47f34ef3"/>
    <w:p>
      <w:pPr>
        <w:pStyle w:val="Heading1"/>
      </w:pPr>
      <w:r>
        <w:t xml:space="preserve">Indian River-Malabar to Vero Beach Aquatic Preserve</w:t>
      </w:r>
    </w:p>
    <w:bookmarkStart w:id="94" w:name="dissolved-oxygen-10"/>
    <w:p>
      <w:pPr>
        <w:pStyle w:val="Heading2"/>
      </w:pPr>
      <w:r>
        <w:t xml:space="preserve">Dissolved Oxygen</w:t>
      </w:r>
    </w:p>
    <w:p>
      <w:pPr>
        <w:pStyle w:val="FirstParagraph"/>
      </w:pPr>
      <w:r>
        <w:t xml:space="preserve">The table below summarizes the results of analyses of Dissolved Oxygen over a 4-year span. There is one station with no significant trend: IRDM.</w:t>
      </w:r>
    </w:p>
    <w:bookmarkEnd w:id="94"/>
    <w:bookmarkStart w:id="95" w:name="dissolved-oxygen-saturation-10"/>
    <w:p>
      <w:pPr>
        <w:pStyle w:val="Heading2"/>
      </w:pPr>
      <w:r>
        <w:t xml:space="preserve">Dissolved Oxygen Saturation</w:t>
      </w:r>
    </w:p>
    <w:p>
      <w:pPr>
        <w:pStyle w:val="FirstParagraph"/>
      </w:pPr>
      <w:r>
        <w:t xml:space="preserve">The table below summarizes the results of analyses of Dissolved Oxygen Saturation over a 4-year span. There is one station with no significant trend: IRDM.</w:t>
      </w:r>
    </w:p>
    <w:bookmarkEnd w:id="95"/>
    <w:bookmarkStart w:id="96" w:name="ph-9"/>
    <w:p>
      <w:pPr>
        <w:pStyle w:val="Heading2"/>
      </w:pPr>
      <w:r>
        <w:t xml:space="preserve">pH</w:t>
      </w:r>
    </w:p>
    <w:p>
      <w:pPr>
        <w:pStyle w:val="FirstParagraph"/>
      </w:pPr>
      <w:r>
        <w:t xml:space="preserve">The table below summarizes the results of analyses of pH over a 4-year span. There is one station with no significant trend: IRDM.</w:t>
      </w:r>
    </w:p>
    <w:bookmarkEnd w:id="96"/>
    <w:bookmarkStart w:id="97" w:name="salinity-11"/>
    <w:p>
      <w:pPr>
        <w:pStyle w:val="Heading2"/>
      </w:pPr>
      <w:r>
        <w:t xml:space="preserve">Salinity</w:t>
      </w:r>
    </w:p>
    <w:p>
      <w:pPr>
        <w:pStyle w:val="FirstParagraph"/>
      </w:pPr>
      <w:r>
        <w:t xml:space="preserve">The table below summarizes the results of analyses of Salinity over a 4-year span. There is one station with no significant trend: IRDM.</w:t>
      </w:r>
    </w:p>
    <w:bookmarkEnd w:id="97"/>
    <w:bookmarkStart w:id="98" w:name="turbidity-10"/>
    <w:p>
      <w:pPr>
        <w:pStyle w:val="Heading2"/>
      </w:pPr>
      <w:r>
        <w:t xml:space="preserve">Turbidity</w:t>
      </w:r>
    </w:p>
    <w:p>
      <w:pPr>
        <w:pStyle w:val="FirstParagraph"/>
      </w:pPr>
      <w:r>
        <w:t xml:space="preserve">The table below summarizes the results of analyses of Turbidity over a 4-year span. There is one station with no significant trend: IRDM.</w:t>
      </w:r>
    </w:p>
    <w:bookmarkEnd w:id="98"/>
    <w:bookmarkStart w:id="99" w:name="water-temperature-12"/>
    <w:p>
      <w:pPr>
        <w:pStyle w:val="Heading2"/>
      </w:pPr>
      <w:r>
        <w:t xml:space="preserve">Water Temperature</w:t>
      </w:r>
    </w:p>
    <w:p>
      <w:pPr>
        <w:pStyle w:val="FirstParagraph"/>
      </w:pPr>
      <w:r>
        <w:t xml:space="preserve">The table below summarizes the results of analyses of Water Temperature over a 4-year span. There is one station with no significant trend: IRDM.</w:t>
      </w:r>
    </w:p>
    <w:bookmarkEnd w:id="99"/>
    <w:bookmarkEnd w:id="100"/>
    <w:bookmarkStart w:id="103" w:name="X51ca71b370a87cbd6c02fedfefb3cc21ea33fec"/>
    <w:p>
      <w:pPr>
        <w:pStyle w:val="Heading1"/>
      </w:pPr>
      <w:r>
        <w:t xml:space="preserve">Loxahatchee River-Lake Worth Creek Aquatic Preserve</w:t>
      </w:r>
    </w:p>
    <w:bookmarkStart w:id="101" w:name="salinity-12"/>
    <w:p>
      <w:pPr>
        <w:pStyle w:val="Heading2"/>
      </w:pPr>
      <w:r>
        <w:t xml:space="preserve">Salinity</w:t>
      </w:r>
    </w:p>
    <w:p>
      <w:pPr>
        <w:pStyle w:val="FirstParagraph"/>
      </w:pPr>
      <w:r>
        <w:t xml:space="preserve">The table below summarizes the results of analyses of Salinity over a 22-year span. There are three stations with no significant trends: 265645080055900, 265656080063500, 265906080093500.</w:t>
      </w:r>
    </w:p>
    <w:bookmarkEnd w:id="101"/>
    <w:bookmarkStart w:id="102" w:name="water-temperature-13"/>
    <w:p>
      <w:pPr>
        <w:pStyle w:val="Heading2"/>
      </w:pPr>
      <w:r>
        <w:t xml:space="preserve">Water Temperature</w:t>
      </w:r>
    </w:p>
    <w:p>
      <w:pPr>
        <w:pStyle w:val="FirstParagraph"/>
      </w:pPr>
      <w:r>
        <w:t xml:space="preserve">The table below summarizes the results of analyses of Water Temperature over a 22-year span. There are two stations with no significant trends: 265645080055900, 265656080063500. The table below summarizes the results of analyses of Water Temperature over a 22-year span. There is one station with significantly increasing trends: 265906080093500. These one stations have a combined sample count of 11,603 samples, with an average of 11,603 samples per location. The average median result value for all stations is 26.2 Deg C.</w:t>
      </w:r>
    </w:p>
    <w:bookmarkEnd w:id="102"/>
    <w:bookmarkEnd w:id="103"/>
    <w:bookmarkStart w:id="110" w:name="matlacha-pass-aquatic-preserve"/>
    <w:p>
      <w:pPr>
        <w:pStyle w:val="Heading1"/>
      </w:pPr>
      <w:r>
        <w:t xml:space="preserve">Matlacha Pass Aquatic Preserve</w:t>
      </w:r>
    </w:p>
    <w:bookmarkStart w:id="104" w:name="dissolved-oxygen-11"/>
    <w:p>
      <w:pPr>
        <w:pStyle w:val="Heading2"/>
      </w:pPr>
      <w:r>
        <w:t xml:space="preserve">Dissolved Oxygen</w:t>
      </w:r>
    </w:p>
    <w:p>
      <w:pPr>
        <w:pStyle w:val="FirstParagraph"/>
      </w:pPr>
      <w:r>
        <w:t xml:space="preserve">The table below summarizes the results of analyses of Dissolved Oxygen over a 18-year span. There are two stations with no significant trends: MP1A, MP2B. The table below summarizes the results of analyses of Dissolved Oxygen over a 18-year span. There is one station with significantly increasing trends: MP3C. These one stations have a combined sample count of 453,711 samples, with an average of 453,711 samples per location. The average median result value for all stations is 5.8 mg/L.</w:t>
      </w:r>
    </w:p>
    <w:bookmarkEnd w:id="104"/>
    <w:bookmarkStart w:id="105" w:name="dissolved-oxygen-saturation-11"/>
    <w:p>
      <w:pPr>
        <w:pStyle w:val="Heading2"/>
      </w:pPr>
      <w:r>
        <w:t xml:space="preserve">Dissolved Oxygen Saturation</w:t>
      </w:r>
    </w:p>
    <w:p>
      <w:pPr>
        <w:pStyle w:val="FirstParagraph"/>
      </w:pPr>
      <w:r>
        <w:t xml:space="preserve">The table below summarizes the results of analyses of Dissolved Oxygen Saturation over a 18-year span. There is one station with significantly decreasing trends: MP1A. These one stations have a combined sample count of 526,884 samples, with an average of 526,884 samples per location. The average median result value for all stations is 87.9%. The table below summarizes the results of analyses of Dissolved Oxygen Saturation over a 18-year span. There is one station with no significant trend: MP2B. The table below summarizes the results of analyses of Dissolved Oxygen Saturation over a 18-year span. There is one station with significantly increasing trends: MP3C. These one stations have a combined sample count of 455,052 samples, with an average of 455,052 samples per location. The average median result value for all stations is 80.7%.</w:t>
      </w:r>
    </w:p>
    <w:bookmarkEnd w:id="105"/>
    <w:bookmarkStart w:id="106" w:name="ph-10"/>
    <w:p>
      <w:pPr>
        <w:pStyle w:val="Heading2"/>
      </w:pPr>
      <w:r>
        <w:t xml:space="preserve">pH</w:t>
      </w:r>
    </w:p>
    <w:p>
      <w:pPr>
        <w:pStyle w:val="FirstParagraph"/>
      </w:pPr>
      <w:r>
        <w:t xml:space="preserve">The table below summarizes the results of analyses of pH over a 18-year span. There is one station with significantly decreasing trends: MP1A. These one stations have a combined sample count of 493,048 samples, with an average of 493,048 samples per location. The average median result value for all stations is 8 pH. The table below summarizes the results of analyses of pH over a 18-year span. There is one station with no significant trend: MP2B. The table below summarizes the results of analyses of pH over a 18-year span. There is one station with significantly increasing trends: MP3C. These one stations have a combined sample count of 421,129 samples, with an average of 421,129 samples per location. The average median result value for all stations is 7.9 pH.</w:t>
      </w:r>
    </w:p>
    <w:bookmarkEnd w:id="106"/>
    <w:bookmarkStart w:id="107" w:name="salinity-13"/>
    <w:p>
      <w:pPr>
        <w:pStyle w:val="Heading2"/>
      </w:pPr>
      <w:r>
        <w:t xml:space="preserve">Salinity</w:t>
      </w:r>
    </w:p>
    <w:p>
      <w:pPr>
        <w:pStyle w:val="FirstParagraph"/>
      </w:pPr>
      <w:r>
        <w:t xml:space="preserve">The table below summarizes the results of analyses of Salinity over a 18-year span. There are three stations with significantly decreasing trends: MP1A, MP2B, MP3C. These three stations have a combined sample count of 1,584,346 samples, with an average of 528,115 samples per location. The average median result value for all stations is 25.3%.</w:t>
      </w:r>
    </w:p>
    <w:bookmarkEnd w:id="107"/>
    <w:bookmarkStart w:id="108" w:name="turbidity-11"/>
    <w:p>
      <w:pPr>
        <w:pStyle w:val="Heading2"/>
      </w:pPr>
      <w:r>
        <w:t xml:space="preserve">Turbidity</w:t>
      </w:r>
    </w:p>
    <w:p>
      <w:pPr>
        <w:pStyle w:val="FirstParagraph"/>
      </w:pPr>
      <w:r>
        <w:t xml:space="preserve">The table below summarizes the results of analyses of Turbidity over a 18-year span. There are three stations with significantly decreasing trends: MP1A, MP2B, MP3C. These three stations have a combined sample count of 1,341,756 samples, with an average of 447,252 samples per location. The average median result value for all stations is 1.3 NTU.</w:t>
      </w:r>
    </w:p>
    <w:bookmarkEnd w:id="108"/>
    <w:bookmarkStart w:id="109" w:name="water-temperature-14"/>
    <w:p>
      <w:pPr>
        <w:pStyle w:val="Heading2"/>
      </w:pPr>
      <w:r>
        <w:t xml:space="preserve">Water Temperature</w:t>
      </w:r>
    </w:p>
    <w:p>
      <w:pPr>
        <w:pStyle w:val="FirstParagraph"/>
      </w:pPr>
      <w:r>
        <w:t xml:space="preserve">The table below summarizes the results of analyses of Water Temperature over a 18-year span. There are three stations with significantly increasing trends: MP1A, MP2B, MP3C. These three stations have a combined sample count of 1,630,164 samples, with an average of 543,388 samples per location. The average median result value for all stations is 26.4 Deg C.</w:t>
      </w:r>
    </w:p>
    <w:bookmarkEnd w:id="109"/>
    <w:bookmarkEnd w:id="110"/>
    <w:bookmarkStart w:id="117" w:name="X314d4478328afb6b46102c21c2c4fba84e50d80"/>
    <w:p>
      <w:pPr>
        <w:pStyle w:val="Heading1"/>
      </w:pPr>
      <w:r>
        <w:t xml:space="preserve">Nassau River-St. Johns River Marshes Aquatic Preserve</w:t>
      </w:r>
    </w:p>
    <w:bookmarkStart w:id="111" w:name="dissolved-oxygen-12"/>
    <w:p>
      <w:pPr>
        <w:pStyle w:val="Heading2"/>
      </w:pPr>
      <w:r>
        <w:t xml:space="preserve">Dissolved Oxygen</w:t>
      </w:r>
    </w:p>
    <w:p>
      <w:pPr>
        <w:pStyle w:val="FirstParagraph"/>
      </w:pPr>
      <w:r>
        <w:t xml:space="preserve">The table below summarizes the results of analyses of Dissolved Oxygen over a 15-year span. There are 2 programs reporting data for Dissolved Oxygen in Nassau River-St. Johns River Marshes Aquatic Preserve: Northeast Aquatic Preserves Continuous Water Quality Monitoring, St. Johns River Water Management District Continuous Water Quality Programs. There are three stations with no significant trends: NEKD, NCB19020038, NCBNRCM. The table below summarizes the results of analyses of Dissolved Oxygen over a 15-year span. There are 2 programs reporting data for Dissolved Oxygen in Nassau River-St. Johns River Marshes Aquatic Preserve: Northeast Aquatic Preserves Continuous Water Quality Monitoring, St. Johns River Water Management District Continuous Water Quality Programs. There is one station with significantly decreasing trends: NELC. These one stations have a combined sample count of 95,860 samples, with an average of 95,860 samples per location. The average median result value for all stations is 5.6 mg/L.</w:t>
      </w:r>
    </w:p>
    <w:bookmarkEnd w:id="111"/>
    <w:bookmarkStart w:id="112" w:name="dissolved-oxygen-saturation-12"/>
    <w:p>
      <w:pPr>
        <w:pStyle w:val="Heading2"/>
      </w:pPr>
      <w:r>
        <w:t xml:space="preserve">Dissolved Oxygen Saturation</w:t>
      </w:r>
    </w:p>
    <w:p>
      <w:pPr>
        <w:pStyle w:val="FirstParagraph"/>
      </w:pPr>
      <w:r>
        <w:t xml:space="preserve">The table below summarizes the results of analyses of Dissolved Oxygen Saturation over a 15-year span. There are 2 programs reporting data for Dissolved Oxygen Saturation in Nassau River-St. Johns River Marshes Aquatic Preserve: Northeast Aquatic Preserves Continuous Water Quality Monitoring, St. Johns River Water Management District Continuous Water Quality Programs. There are three stations with no significant trends: NEKD, NCB19020038, NCBNRCM. The table below summarizes the results of analyses of Dissolved Oxygen Saturation over a 15-year span. There are 2 programs reporting data for Dissolved Oxygen Saturation in Nassau River-St. Johns River Marshes Aquatic Preserve: Northeast Aquatic Preserves Continuous Water Quality Monitoring, St. Johns River Water Management District Continuous Water Quality Programs. There is one station with significantly decreasing trends: NELC. These one stations have a combined sample count of 95,868 samples, with an average of 95,868 samples per location. The average median result value for all stations is 77.9%.</w:t>
      </w:r>
    </w:p>
    <w:bookmarkEnd w:id="112"/>
    <w:bookmarkStart w:id="113" w:name="ph-11"/>
    <w:p>
      <w:pPr>
        <w:pStyle w:val="Heading2"/>
      </w:pPr>
      <w:r>
        <w:t xml:space="preserve">pH</w:t>
      </w:r>
    </w:p>
    <w:p>
      <w:pPr>
        <w:pStyle w:val="FirstParagraph"/>
      </w:pPr>
      <w:r>
        <w:t xml:space="preserve">The table below summarizes the results of analyses of pH over a 15-year span. There are 2 programs reporting data for pH in Nassau River-St. Johns River Marshes Aquatic Preserve: Northeast Aquatic Preserves Continuous Water Quality Monitoring, St. Johns River Water Management District Continuous Water Quality Programs. There is one station with significantly increasing trends: NEKD. These one stations have a combined sample count of 113,471 samples, with an average of 113,471 samples per location. The average median result value for all stations is 7.9 pH. The table below summarizes the results of analyses of pH over a 15-year span. There are 2 programs reporting data for pH in Nassau River-St. Johns River Marshes Aquatic Preserve: Northeast Aquatic Preserves Continuous Water Quality Monitoring, St. Johns River Water Management District Continuous Water Quality Programs. There are three stations with no significant trends: NELC, NCB19020038, NCBNRCM.</w:t>
      </w:r>
    </w:p>
    <w:bookmarkEnd w:id="113"/>
    <w:bookmarkStart w:id="114" w:name="salinity-14"/>
    <w:p>
      <w:pPr>
        <w:pStyle w:val="Heading2"/>
      </w:pPr>
      <w:r>
        <w:t xml:space="preserve">Salinity</w:t>
      </w:r>
    </w:p>
    <w:p>
      <w:pPr>
        <w:pStyle w:val="FirstParagraph"/>
      </w:pPr>
      <w:r>
        <w:t xml:space="preserve">The table below summarizes the results of analyses of Salinity over a 15-year span. There are 2 programs reporting data for Salinity in Nassau River-St. Johns River Marshes Aquatic Preserve: Northeast Aquatic Preserves Continuous Water Quality Monitoring, St. Johns River Water Management District Continuous Water Quality Programs. There is one station with significantly increasing trends: NEKD. These one stations have a combined sample count of 118,328 samples, with an average of 118,328 samples per location. The average median result value for all stations is 33.2%. The table below summarizes the results of analyses of Salinity over a 15-year span. There are 2 programs reporting data for Salinity in Nassau River-St. Johns River Marshes Aquatic Preserve: Northeast Aquatic Preserves Continuous Water Quality Monitoring, St. Johns River Water Management District Continuous Water Quality Programs. There are three stations with no significant trends: NELC, NCB19020038, NCBNRCM.</w:t>
      </w:r>
    </w:p>
    <w:bookmarkEnd w:id="114"/>
    <w:bookmarkStart w:id="115" w:name="turbidity-12"/>
    <w:p>
      <w:pPr>
        <w:pStyle w:val="Heading2"/>
      </w:pPr>
      <w:r>
        <w:t xml:space="preserve">Turbidity</w:t>
      </w:r>
    </w:p>
    <w:p>
      <w:pPr>
        <w:pStyle w:val="FirstParagraph"/>
      </w:pPr>
      <w:r>
        <w:t xml:space="preserve">The table below summarizes the results of analyses of Turbidity over a 15-year span. There are 2 programs reporting data for Turbidity in Nassau River-St. Johns River Marshes Aquatic Preserve: Northeast Aquatic Preserves Continuous Water Quality Monitoring, St. Johns River Water Management District Continuous Water Quality Programs. There are four stations with no significant trends: NEKD, NELC, NCB19020038, NCBNRCM.</w:t>
      </w:r>
    </w:p>
    <w:bookmarkEnd w:id="115"/>
    <w:bookmarkStart w:id="116" w:name="water-temperature-15"/>
    <w:p>
      <w:pPr>
        <w:pStyle w:val="Heading2"/>
      </w:pPr>
      <w:r>
        <w:t xml:space="preserve">Water Temperature</w:t>
      </w:r>
    </w:p>
    <w:p>
      <w:pPr>
        <w:pStyle w:val="FirstParagraph"/>
      </w:pPr>
      <w:r>
        <w:t xml:space="preserve">The table below summarizes the results of analyses of Water Temperature over a 15-year span. There are 2 programs reporting data for Water Temperature in Nassau River-St. Johns River Marshes Aquatic Preserve: Northeast Aquatic Preserves Continuous Water Quality Monitoring, St. Johns River Water Management District Continuous Water Quality Programs. There are four stations with no significant trends: NEKD, NELC, NCB19020038, NCBNRCM.</w:t>
      </w:r>
    </w:p>
    <w:bookmarkEnd w:id="116"/>
    <w:bookmarkEnd w:id="117"/>
    <w:bookmarkStart w:id="120" w:name="nature-coast-aquatic-preserve"/>
    <w:p>
      <w:pPr>
        <w:pStyle w:val="Heading1"/>
      </w:pPr>
      <w:r>
        <w:t xml:space="preserve">Nature Coast Aquatic Preserve</w:t>
      </w:r>
    </w:p>
    <w:bookmarkStart w:id="118" w:name="salinity-15"/>
    <w:p>
      <w:pPr>
        <w:pStyle w:val="Heading2"/>
      </w:pPr>
      <w:r>
        <w:t xml:space="preserve">Salinity</w:t>
      </w:r>
    </w:p>
    <w:p>
      <w:pPr>
        <w:pStyle w:val="FirstParagraph"/>
      </w:pPr>
      <w:r>
        <w:t xml:space="preserve">The table below summarizes the results of analyses of Salinity over a 12-year span. There is one station with significantly decreasing trends: BBSHS. These one stations have a combined sample count of 235,670 samples, with an average of 235,670 samples per location. The average median result value for all stations is 18.4%.</w:t>
      </w:r>
    </w:p>
    <w:bookmarkEnd w:id="118"/>
    <w:bookmarkStart w:id="119" w:name="water-temperature-16"/>
    <w:p>
      <w:pPr>
        <w:pStyle w:val="Heading2"/>
      </w:pPr>
      <w:r>
        <w:t xml:space="preserve">Water Temperature</w:t>
      </w:r>
    </w:p>
    <w:p>
      <w:pPr>
        <w:pStyle w:val="FirstParagraph"/>
      </w:pPr>
      <w:r>
        <w:t xml:space="preserve">The table below summarizes the results of analyses of Water Temperature over a 12-year span. There is one station with no significant trend: BBSHS.</w:t>
      </w:r>
    </w:p>
    <w:bookmarkEnd w:id="119"/>
    <w:bookmarkEnd w:id="120"/>
    <w:bookmarkStart w:id="123" w:name="north-fork-st.-lucie-aquatic-preserve"/>
    <w:p>
      <w:pPr>
        <w:pStyle w:val="Heading1"/>
      </w:pPr>
      <w:r>
        <w:t xml:space="preserve">North Fork St. Lucie Aquatic Preserve</w:t>
      </w:r>
    </w:p>
    <w:bookmarkStart w:id="121" w:name="salinity-16"/>
    <w:p>
      <w:pPr>
        <w:pStyle w:val="Heading2"/>
      </w:pPr>
      <w:r>
        <w:t xml:space="preserve">Salinity</w:t>
      </w:r>
    </w:p>
    <w:p>
      <w:pPr>
        <w:pStyle w:val="FirstParagraph"/>
      </w:pPr>
      <w:r>
        <w:t xml:space="preserve">The table below summarizes the results of analyses of Salinity over a 9-year span. There is one station with significantly increasing trends: 02276575. These one stations have a combined sample count of 2,666 samples, with an average of 2,666 samples per location. The average median result value for all stations is 9.1%.</w:t>
      </w:r>
    </w:p>
    <w:bookmarkEnd w:id="121"/>
    <w:bookmarkStart w:id="122" w:name="water-temperature-17"/>
    <w:p>
      <w:pPr>
        <w:pStyle w:val="Heading2"/>
      </w:pPr>
      <w:r>
        <w:t xml:space="preserve">Water Temperature</w:t>
      </w:r>
    </w:p>
    <w:p>
      <w:pPr>
        <w:pStyle w:val="FirstParagraph"/>
      </w:pPr>
      <w:r>
        <w:t xml:space="preserve">The table below summarizes the results of analyses of Water Temperature over a 9-year span. There is one station with no significant trend: 02276575.</w:t>
      </w:r>
    </w:p>
    <w:bookmarkEnd w:id="122"/>
    <w:bookmarkEnd w:id="123"/>
    <w:bookmarkStart w:id="130" w:name="pellicer-creek-aquatic-preserve"/>
    <w:p>
      <w:pPr>
        <w:pStyle w:val="Heading1"/>
      </w:pPr>
      <w:r>
        <w:t xml:space="preserve">Pellicer Creek Aquatic Preserve</w:t>
      </w:r>
    </w:p>
    <w:bookmarkStart w:id="124" w:name="dissolved-oxygen-13"/>
    <w:p>
      <w:pPr>
        <w:pStyle w:val="Heading2"/>
      </w:pPr>
      <w:r>
        <w:t xml:space="preserve">Dissolved Oxygen</w:t>
      </w:r>
    </w:p>
    <w:p>
      <w:pPr>
        <w:pStyle w:val="FirstParagraph"/>
      </w:pPr>
      <w:r>
        <w:t xml:space="preserve">The table below summarizes the results of analyses of Dissolved Oxygen over a 20-year span. There is one station with no significant trend: gtmpcwq.</w:t>
      </w:r>
    </w:p>
    <w:bookmarkEnd w:id="124"/>
    <w:bookmarkStart w:id="125" w:name="dissolved-oxygen-saturation-13"/>
    <w:p>
      <w:pPr>
        <w:pStyle w:val="Heading2"/>
      </w:pPr>
      <w:r>
        <w:t xml:space="preserve">Dissolved Oxygen Saturation</w:t>
      </w:r>
    </w:p>
    <w:p>
      <w:pPr>
        <w:pStyle w:val="FirstParagraph"/>
      </w:pPr>
      <w:r>
        <w:t xml:space="preserve">The table below summarizes the results of analyses of Dissolved Oxygen Saturation over a 20-year span. There is one station with no significant trend: gtmpcwq.</w:t>
      </w:r>
    </w:p>
    <w:bookmarkEnd w:id="125"/>
    <w:bookmarkStart w:id="126" w:name="ph-12"/>
    <w:p>
      <w:pPr>
        <w:pStyle w:val="Heading2"/>
      </w:pPr>
      <w:r>
        <w:t xml:space="preserve">pH</w:t>
      </w:r>
    </w:p>
    <w:p>
      <w:pPr>
        <w:pStyle w:val="FirstParagraph"/>
      </w:pPr>
      <w:r>
        <w:t xml:space="preserve">The table below summarizes the results of analyses of pH over a 20-year span. There is one station with no significant trend: gtmpcwq.</w:t>
      </w:r>
    </w:p>
    <w:bookmarkEnd w:id="126"/>
    <w:bookmarkStart w:id="127" w:name="salinity-17"/>
    <w:p>
      <w:pPr>
        <w:pStyle w:val="Heading2"/>
      </w:pPr>
      <w:r>
        <w:t xml:space="preserve">Salinity</w:t>
      </w:r>
    </w:p>
    <w:p>
      <w:pPr>
        <w:pStyle w:val="FirstParagraph"/>
      </w:pPr>
      <w:r>
        <w:t xml:space="preserve">The table below summarizes the results of analyses of Salinity over a 20-year span. There is one station with no significant trend: gtmpcwq.</w:t>
      </w:r>
    </w:p>
    <w:bookmarkEnd w:id="127"/>
    <w:bookmarkStart w:id="128" w:name="turbidity-13"/>
    <w:p>
      <w:pPr>
        <w:pStyle w:val="Heading2"/>
      </w:pPr>
      <w:r>
        <w:t xml:space="preserve">Turbidity</w:t>
      </w:r>
    </w:p>
    <w:p>
      <w:pPr>
        <w:pStyle w:val="FirstParagraph"/>
      </w:pPr>
      <w:r>
        <w:t xml:space="preserve">The table below summarizes the results of analyses of Turbidity over a 20-year span. There is one station with no significant trend: gtmpcwq.</w:t>
      </w:r>
    </w:p>
    <w:bookmarkEnd w:id="128"/>
    <w:bookmarkStart w:id="129" w:name="water-temperature-18"/>
    <w:p>
      <w:pPr>
        <w:pStyle w:val="Heading2"/>
      </w:pPr>
      <w:r>
        <w:t xml:space="preserve">Water Temperature</w:t>
      </w:r>
    </w:p>
    <w:p>
      <w:pPr>
        <w:pStyle w:val="FirstParagraph"/>
      </w:pPr>
      <w:r>
        <w:t xml:space="preserve">The table below summarizes the results of analyses of Water Temperature over a 20-year span. There is one station with significantly increasing trends: gtmpcwq. These one stations have a combined sample count of 613,439 samples, with an average of 613,439 samples per location. The average median result value for all stations is 24.3 Deg C.</w:t>
      </w:r>
    </w:p>
    <w:bookmarkEnd w:id="129"/>
    <w:bookmarkEnd w:id="130"/>
    <w:bookmarkStart w:id="132" w:name="pinellas-county-aquatic-preserve"/>
    <w:p>
      <w:pPr>
        <w:pStyle w:val="Heading1"/>
      </w:pPr>
      <w:r>
        <w:t xml:space="preserve">Pinellas County Aquatic Preserve</w:t>
      </w:r>
    </w:p>
    <w:bookmarkStart w:id="131" w:name="water-temperature-19"/>
    <w:p>
      <w:pPr>
        <w:pStyle w:val="Heading2"/>
      </w:pPr>
      <w:r>
        <w:t xml:space="preserve">Water Temperature</w:t>
      </w:r>
    </w:p>
    <w:p>
      <w:pPr>
        <w:pStyle w:val="FirstParagraph"/>
      </w:pPr>
      <w:r>
        <w:t xml:space="preserve">The table below summarizes the results of analyses of Water Temperature over a 18-year span. There is one station with significantly increasing trends: CWBF1. These one stations have a combined sample count of 1,333,301 samples, with an average of 1,333,301 samples per location. The average median result value for all stations is 25.3 Deg C.</w:t>
      </w:r>
    </w:p>
    <w:bookmarkEnd w:id="131"/>
    <w:bookmarkEnd w:id="132"/>
    <w:bookmarkStart w:id="139" w:name="rookery-bay-aquatic-preserve"/>
    <w:p>
      <w:pPr>
        <w:pStyle w:val="Heading1"/>
      </w:pPr>
      <w:r>
        <w:t xml:space="preserve">Rookery Bay Aquatic Preserve</w:t>
      </w:r>
    </w:p>
    <w:bookmarkStart w:id="133" w:name="dissolved-oxygen-14"/>
    <w:p>
      <w:pPr>
        <w:pStyle w:val="Heading2"/>
      </w:pPr>
      <w:r>
        <w:t xml:space="preserve">Dissolved Oxygen</w:t>
      </w:r>
    </w:p>
    <w:p>
      <w:pPr>
        <w:pStyle w:val="FirstParagraph"/>
      </w:pPr>
      <w:r>
        <w:t xml:space="preserve">The table below summarizes the results of analyses of Dissolved Oxygen over a 23-year span. There is one station with no significant trend: rkblhwq.</w:t>
      </w:r>
    </w:p>
    <w:bookmarkEnd w:id="133"/>
    <w:bookmarkStart w:id="134" w:name="dissolved-oxygen-saturation-14"/>
    <w:p>
      <w:pPr>
        <w:pStyle w:val="Heading2"/>
      </w:pPr>
      <w:r>
        <w:t xml:space="preserve">Dissolved Oxygen Saturation</w:t>
      </w:r>
    </w:p>
    <w:p>
      <w:pPr>
        <w:pStyle w:val="FirstParagraph"/>
      </w:pPr>
      <w:r>
        <w:t xml:space="preserve">The table below summarizes the results of analyses of Dissolved Oxygen Saturation over a 23-year span. There is one station with no significant trend: rkblhwq.</w:t>
      </w:r>
    </w:p>
    <w:bookmarkEnd w:id="134"/>
    <w:bookmarkStart w:id="135" w:name="ph-13"/>
    <w:p>
      <w:pPr>
        <w:pStyle w:val="Heading2"/>
      </w:pPr>
      <w:r>
        <w:t xml:space="preserve">pH</w:t>
      </w:r>
    </w:p>
    <w:p>
      <w:pPr>
        <w:pStyle w:val="FirstParagraph"/>
      </w:pPr>
      <w:r>
        <w:t xml:space="preserve">The table below summarizes the results of analyses of pH over a 23-year span. There is one station with significantly increasing trends: rkblhwq. These one stations have a combined sample count of 608,282 samples, with an average of 608,282 samples per location. The average median result value for all stations is 7.9 pH.</w:t>
      </w:r>
    </w:p>
    <w:bookmarkEnd w:id="135"/>
    <w:bookmarkStart w:id="136" w:name="salinity-18"/>
    <w:p>
      <w:pPr>
        <w:pStyle w:val="Heading2"/>
      </w:pPr>
      <w:r>
        <w:t xml:space="preserve">Salinity</w:t>
      </w:r>
    </w:p>
    <w:p>
      <w:pPr>
        <w:pStyle w:val="FirstParagraph"/>
      </w:pPr>
      <w:r>
        <w:t xml:space="preserve">The table below summarizes the results of analyses of Salinity over a 23-year span. There is one station with significantly decreasing trends: rkblhwq. These one stations have a combined sample count of 636,295 samples, with an average of 636,295 samples per location. The average median result value for all stations is 33.2%.</w:t>
      </w:r>
    </w:p>
    <w:bookmarkEnd w:id="136"/>
    <w:bookmarkStart w:id="137" w:name="turbidity-14"/>
    <w:p>
      <w:pPr>
        <w:pStyle w:val="Heading2"/>
      </w:pPr>
      <w:r>
        <w:t xml:space="preserve">Turbidity</w:t>
      </w:r>
    </w:p>
    <w:p>
      <w:pPr>
        <w:pStyle w:val="FirstParagraph"/>
      </w:pPr>
      <w:r>
        <w:t xml:space="preserve">The table below summarizes the results of analyses of Turbidity over a 23-year span. There is one station with significantly decreasing trends: rkblhwq. These one stations have a combined sample count of 584,581 samples, with an average of 584,581 samples per location. The average median result value for all stations is 8 NTU.</w:t>
      </w:r>
    </w:p>
    <w:bookmarkEnd w:id="137"/>
    <w:bookmarkStart w:id="138" w:name="water-temperature-20"/>
    <w:p>
      <w:pPr>
        <w:pStyle w:val="Heading2"/>
      </w:pPr>
      <w:r>
        <w:t xml:space="preserve">Water Temperature</w:t>
      </w:r>
    </w:p>
    <w:p>
      <w:pPr>
        <w:pStyle w:val="FirstParagraph"/>
      </w:pPr>
      <w:r>
        <w:t xml:space="preserve">The table below summarizes the results of analyses of Water Temperature over a 23-year span. There is one station with significantly increasing trends: rkblhwq. These one stations have a combined sample count of 667,447 samples, with an average of 667,447 samples per location. The average median result value for all stations is 26.9 Deg C.</w:t>
      </w:r>
    </w:p>
    <w:bookmarkEnd w:id="138"/>
    <w:bookmarkEnd w:id="139"/>
    <w:bookmarkStart w:id="146" w:name="X0de555e31f58c3e3205d3305f7a6e3fe95d2f07"/>
    <w:p>
      <w:pPr>
        <w:pStyle w:val="Heading1"/>
      </w:pPr>
      <w:r>
        <w:t xml:space="preserve">Rookery Bay National Estuarine Research Reserve</w:t>
      </w:r>
    </w:p>
    <w:bookmarkStart w:id="140" w:name="salinity-19"/>
    <w:p>
      <w:pPr>
        <w:pStyle w:val="Heading2"/>
      </w:pPr>
      <w:r>
        <w:t xml:space="preserve">Salinity</w:t>
      </w:r>
    </w:p>
    <w:p>
      <w:pPr>
        <w:pStyle w:val="FirstParagraph"/>
      </w:pPr>
      <w:r>
        <w:t xml:space="preserve">The table below summarizes the results of analyses of Salinity over a 28-year span. There are 2 programs reporting data for Salinity in Rookery Bay National Estuarine Research Reserve: National Water Information System, Rookery Bay National Estuarine Research Reserve System-Wide Monitoring Program. There are three stations with significantly decreasing trends: 255123081321300, 255432081303900, rkblhwq. These three stations have a combined sample count of 644,686 samples, with an average of 214,895 samples per location. The average median result value for all stations is 32.1%. The table below summarizes the results of analyses of Salinity over a 28-year span. There are 2 programs reporting data for Salinity in Rookery Bay National Estuarine Research Reserve: National Water Information System, Rookery Bay National Estuarine Research Reserve System-Wide Monitoring Program. There are eight stations with no significant trends: 255138081321701, 255534081324000, 255654081350200, 255732081363700, rkbfbwq, rkbfuwq, rkbmbwq, rkbpbwq. The table below summarizes the results of analyses of Salinity over a 28-year span. There are 2 programs reporting data for Salinity in Rookery Bay National Estuarine Research Reserve: National Water Information System, Rookery Bay National Estuarine Research Reserve System-Wide Monitoring Program. There is one station with significantly increasing trends: rkbuhwq. These one stations have a combined sample count of 68,446 samples, with an average of 68,446 samples per location. The average median result value for all stations is 21.1%.</w:t>
      </w:r>
    </w:p>
    <w:bookmarkEnd w:id="140"/>
    <w:bookmarkStart w:id="141" w:name="water-temperature-21"/>
    <w:p>
      <w:pPr>
        <w:pStyle w:val="Heading2"/>
      </w:pPr>
      <w:r>
        <w:t xml:space="preserve">Water Temperature</w:t>
      </w:r>
    </w:p>
    <w:p>
      <w:pPr>
        <w:pStyle w:val="FirstParagraph"/>
      </w:pPr>
      <w:r>
        <w:t xml:space="preserve">The table below summarizes the results of analyses of Water Temperature over a 28-year span. There are 2 programs reporting data for Water Temperature in Rookery Bay National Estuarine Research Reserve: National Water Information System, Rookery Bay National Estuarine Research Reserve System-Wide Monitoring Program. There are five stations with no significant trends: 255123081321300, 255138081321701, 255732081363700, rkbpbwq, rkbuhwq. The table below summarizes the results of analyses of Water Temperature over a 28-year span. There are 2 programs reporting data for Water Temperature in Rookery Bay National Estuarine Research Reserve: National Water Information System, Rookery Bay National Estuarine Research Reserve System-Wide Monitoring Program. There are seven stations with significantly increasing trends: 255432081303900, 255534081324000, 255654081350200, rkbfbwq, rkbfuwq, rkblhwq, rkbmbwq. These seven stations have a combined sample count of 2,686,888 samples, with an average of 383,841 samples per location. The average median result value for all stations is 27.5 Deg C.</w:t>
      </w:r>
    </w:p>
    <w:bookmarkEnd w:id="141"/>
    <w:bookmarkStart w:id="142" w:name="dissolved-oxygen-15"/>
    <w:p>
      <w:pPr>
        <w:pStyle w:val="Heading2"/>
      </w:pPr>
      <w:r>
        <w:t xml:space="preserve">Dissolved Oxygen</w:t>
      </w:r>
    </w:p>
    <w:p>
      <w:pPr>
        <w:pStyle w:val="FirstParagraph"/>
      </w:pPr>
      <w:r>
        <w:t xml:space="preserve">The table below summarizes the results of analyses of Dissolved Oxygen over a 28-year span. There are four stations with no significant trends: rkbfbwq, rkblhwq, rkbpbwq, rkbuhwq. The table below summarizes the results of analyses of Dissolved Oxygen over a 28-year span. There are two stations with significantly decreasing trends: rkbfuwq, rkbmbwq. These two stations have a combined sample count of 1,155,880 samples, with an average of 577,940 samples per location. The average median result value for all stations is 4.8 mg/L.</w:t>
      </w:r>
    </w:p>
    <w:bookmarkEnd w:id="142"/>
    <w:bookmarkStart w:id="143" w:name="dissolved-oxygen-saturation-15"/>
    <w:p>
      <w:pPr>
        <w:pStyle w:val="Heading2"/>
      </w:pPr>
      <w:r>
        <w:t xml:space="preserve">Dissolved Oxygen Saturation</w:t>
      </w:r>
    </w:p>
    <w:p>
      <w:pPr>
        <w:pStyle w:val="FirstParagraph"/>
      </w:pPr>
      <w:r>
        <w:t xml:space="preserve">The table below summarizes the results of analyses of Dissolved Oxygen Saturation over a 28-year span. There are four stations with no significant trends: rkbfbwq, rkblhwq, rkbpbwq, rkbuhwq. The table below summarizes the results of analyses of Dissolved Oxygen Saturation over a 28-year span. There are two stations with significantly decreasing trends: rkbfuwq, rkbmbwq. These two stations have a combined sample count of 1,162,433 samples, with an average of 581,216 samples per location. The average median result value for all stations is 69%.</w:t>
      </w:r>
    </w:p>
    <w:bookmarkEnd w:id="143"/>
    <w:bookmarkStart w:id="144" w:name="ph-14"/>
    <w:p>
      <w:pPr>
        <w:pStyle w:val="Heading2"/>
      </w:pPr>
      <w:r>
        <w:t xml:space="preserve">pH</w:t>
      </w:r>
    </w:p>
    <w:p>
      <w:pPr>
        <w:pStyle w:val="FirstParagraph"/>
      </w:pPr>
      <w:r>
        <w:t xml:space="preserve">The table below summarizes the results of analyses of pH over a 28-year span. There are three stations with no significant trends: rkbfbwq, rkbfuwq, rkbmbwq. The table below summarizes the results of analyses of pH over a 28-year span. There are three stations with significantly increasing trends: rkblhwq, rkbpbwq, rkbuhwq. These three stations have a combined sample count of 932,826 samples, with an average of 310,942 samples per location. The average median result value for all stations is 7.6 pH.</w:t>
      </w:r>
    </w:p>
    <w:bookmarkEnd w:id="144"/>
    <w:bookmarkStart w:id="145" w:name="turbidity-15"/>
    <w:p>
      <w:pPr>
        <w:pStyle w:val="Heading2"/>
      </w:pPr>
      <w:r>
        <w:t xml:space="preserve">Turbidity</w:t>
      </w:r>
    </w:p>
    <w:p>
      <w:pPr>
        <w:pStyle w:val="FirstParagraph"/>
      </w:pPr>
      <w:r>
        <w:t xml:space="preserve">The table below summarizes the results of analyses of Turbidity over a 28-year span. There are five stations with significantly decreasing trends: rkbfbwq, rkbfuwq, rkblhwq, rkbmbwq, rkbpbwq. These five stations have a combined sample count of 2,694,662 samples, with an average of 538,932 samples per location. The average median result value for all stations is 8.2 NTU. The table below summarizes the results of analyses of Turbidity over a 28-year span. There is one station with no significant trend: rkbuhwq.</w:t>
      </w:r>
    </w:p>
    <w:bookmarkEnd w:id="145"/>
    <w:bookmarkEnd w:id="146"/>
    <w:bookmarkStart w:id="148" w:name="X3bbf4a22a8ca433c15ef9f13bf6edb86d5b59c8"/>
    <w:p>
      <w:pPr>
        <w:pStyle w:val="Heading1"/>
      </w:pPr>
      <w:r>
        <w:t xml:space="preserve">Southeast Florida Coral Reef Ecosystem Conservation Area</w:t>
      </w:r>
    </w:p>
    <w:bookmarkStart w:id="147" w:name="water-temperature-22"/>
    <w:p>
      <w:pPr>
        <w:pStyle w:val="Heading2"/>
      </w:pPr>
      <w:r>
        <w:t xml:space="preserve">Water Temperature</w:t>
      </w:r>
    </w:p>
    <w:p>
      <w:pPr>
        <w:pStyle w:val="FirstParagraph"/>
      </w:pPr>
      <w:r>
        <w:t xml:space="preserve">The table below summarizes the results of analyses of Water Temperature over a 39-year span. There are 2 programs reporting data for Water Temperature in Southeast Florida Coral Reef Ecosystem Conservation Area: National Data Buoy Center, Water Temperature on Coral Reefs in the Florida Keys. There are nineteen stations with significantly increasing trends: LKWF1, 2, 3, 4, 5, 84, 85, 86, 87, 88, 89, 90, 91, 92, 93, 94, 95, 97, 98. These nineteen stations have a combined sample count of 2,922,244 samples, with an average of 153,802 samples per location. The average median result value for all stations is 26.4 Deg C. The table below summarizes the results of analyses of Water Temperature over a 39-year span. There are 2 programs reporting data for Water Temperature in Southeast Florida Coral Reef Ecosystem Conservation Area: National Data Buoy Center, Water Temperature on Coral Reefs in the Florida Keys. There are three stations with no significant trends: 1, 6, 96.</w:t>
      </w:r>
    </w:p>
    <w:bookmarkEnd w:id="147"/>
    <w:bookmarkEnd w:id="148"/>
    <w:bookmarkStart w:id="155" w:name="st.-joseph-bay-aquatic-preserve"/>
    <w:p>
      <w:pPr>
        <w:pStyle w:val="Heading1"/>
      </w:pPr>
      <w:r>
        <w:t xml:space="preserve">St. Joseph Bay Aquatic Preserve</w:t>
      </w:r>
    </w:p>
    <w:bookmarkStart w:id="149" w:name="dissolved-oxygen-16"/>
    <w:p>
      <w:pPr>
        <w:pStyle w:val="Heading2"/>
      </w:pPr>
      <w:r>
        <w:t xml:space="preserve">Dissolved Oxygen</w:t>
      </w:r>
    </w:p>
    <w:p>
      <w:pPr>
        <w:pStyle w:val="FirstParagraph"/>
      </w:pPr>
      <w:r>
        <w:t xml:space="preserve">The table below summarizes the results of analyses of Dissolved Oxygen over a 5-year span. There is one station with no significant trend: CPRH.</w:t>
      </w:r>
    </w:p>
    <w:bookmarkEnd w:id="149"/>
    <w:bookmarkStart w:id="150" w:name="dissolved-oxygen-saturation-16"/>
    <w:p>
      <w:pPr>
        <w:pStyle w:val="Heading2"/>
      </w:pPr>
      <w:r>
        <w:t xml:space="preserve">Dissolved Oxygen Saturation</w:t>
      </w:r>
    </w:p>
    <w:p>
      <w:pPr>
        <w:pStyle w:val="FirstParagraph"/>
      </w:pPr>
      <w:r>
        <w:t xml:space="preserve">The table below summarizes the results of analyses of Dissolved Oxygen Saturation over a 6-year span. There is one station with no significant trend: CPRH.</w:t>
      </w:r>
    </w:p>
    <w:bookmarkEnd w:id="150"/>
    <w:bookmarkStart w:id="151" w:name="ph-15"/>
    <w:p>
      <w:pPr>
        <w:pStyle w:val="Heading2"/>
      </w:pPr>
      <w:r>
        <w:t xml:space="preserve">pH</w:t>
      </w:r>
    </w:p>
    <w:p>
      <w:pPr>
        <w:pStyle w:val="FirstParagraph"/>
      </w:pPr>
      <w:r>
        <w:t xml:space="preserve">The table below summarizes the results of analyses of pH over a 6-year span. There is one station with significantly decreasing trends: CPRH. These one stations have a combined sample count of 92,953 samples, with an average of 92,953 samples per location. The average median result value for all stations is 8.1 pH.</w:t>
      </w:r>
    </w:p>
    <w:bookmarkEnd w:id="151"/>
    <w:bookmarkStart w:id="152" w:name="salinity-20"/>
    <w:p>
      <w:pPr>
        <w:pStyle w:val="Heading2"/>
      </w:pPr>
      <w:r>
        <w:t xml:space="preserve">Salinity</w:t>
      </w:r>
    </w:p>
    <w:p>
      <w:pPr>
        <w:pStyle w:val="FirstParagraph"/>
      </w:pPr>
      <w:r>
        <w:t xml:space="preserve">The table below summarizes the results of analyses of Salinity over a 6-year span. There is one station with no significant trend: CPRH.</w:t>
      </w:r>
    </w:p>
    <w:bookmarkEnd w:id="152"/>
    <w:bookmarkStart w:id="153" w:name="turbidity-16"/>
    <w:p>
      <w:pPr>
        <w:pStyle w:val="Heading2"/>
      </w:pPr>
      <w:r>
        <w:t xml:space="preserve">Turbidity</w:t>
      </w:r>
    </w:p>
    <w:p>
      <w:pPr>
        <w:pStyle w:val="FirstParagraph"/>
      </w:pPr>
      <w:r>
        <w:t xml:space="preserve">The table below summarizes the results of analyses of Turbidity over a 6-year span. There is one station with no significant trend: CPRH.</w:t>
      </w:r>
    </w:p>
    <w:bookmarkEnd w:id="153"/>
    <w:bookmarkStart w:id="154" w:name="water-temperature-23"/>
    <w:p>
      <w:pPr>
        <w:pStyle w:val="Heading2"/>
      </w:pPr>
      <w:r>
        <w:t xml:space="preserve">Water Temperature</w:t>
      </w:r>
    </w:p>
    <w:p>
      <w:pPr>
        <w:pStyle w:val="FirstParagraph"/>
      </w:pPr>
      <w:r>
        <w:t xml:space="preserve">The table below summarizes the results of analyses of Water Temperature over a 6-year span. There is one station with no significant trend: CPRH.</w:t>
      </w:r>
    </w:p>
    <w:bookmarkEnd w:id="154"/>
    <w:bookmarkEnd w:id="155"/>
    <w:bookmarkStart w:id="162" w:name="st.-martins-marsh-aquatic-preserve"/>
    <w:p>
      <w:pPr>
        <w:pStyle w:val="Heading1"/>
      </w:pPr>
      <w:r>
        <w:t xml:space="preserve">St. Martins Marsh Aquatic Preserve</w:t>
      </w:r>
    </w:p>
    <w:bookmarkStart w:id="156" w:name="dissolved-oxygen-17"/>
    <w:p>
      <w:pPr>
        <w:pStyle w:val="Heading2"/>
      </w:pPr>
      <w:r>
        <w:t xml:space="preserve">Dissolved Oxygen</w:t>
      </w:r>
    </w:p>
    <w:p>
      <w:pPr>
        <w:pStyle w:val="FirstParagraph"/>
      </w:pPr>
      <w:r>
        <w:t xml:space="preserve">The table below summarizes the results of analyses of Dissolved Oxygen over a 5-year span. There is one station with no significant trend: BBSCH.</w:t>
      </w:r>
    </w:p>
    <w:bookmarkEnd w:id="156"/>
    <w:bookmarkStart w:id="157" w:name="dissolved-oxygen-saturation-17"/>
    <w:p>
      <w:pPr>
        <w:pStyle w:val="Heading2"/>
      </w:pPr>
      <w:r>
        <w:t xml:space="preserve">Dissolved Oxygen Saturation</w:t>
      </w:r>
    </w:p>
    <w:p>
      <w:pPr>
        <w:pStyle w:val="FirstParagraph"/>
      </w:pPr>
      <w:r>
        <w:t xml:space="preserve">The table below summarizes the results of analyses of Dissolved Oxygen Saturation over a 5-year span. There is one station with no significant trend: BBSCH.</w:t>
      </w:r>
    </w:p>
    <w:bookmarkEnd w:id="157"/>
    <w:bookmarkStart w:id="158" w:name="ph-16"/>
    <w:p>
      <w:pPr>
        <w:pStyle w:val="Heading2"/>
      </w:pPr>
      <w:r>
        <w:t xml:space="preserve">pH</w:t>
      </w:r>
    </w:p>
    <w:p>
      <w:pPr>
        <w:pStyle w:val="FirstParagraph"/>
      </w:pPr>
      <w:r>
        <w:t xml:space="preserve">The table below summarizes the results of analyses of pH over a 5-year span. There is one station with no significant trend: BBSCH.</w:t>
      </w:r>
    </w:p>
    <w:bookmarkEnd w:id="158"/>
    <w:bookmarkStart w:id="159" w:name="salinity-21"/>
    <w:p>
      <w:pPr>
        <w:pStyle w:val="Heading2"/>
      </w:pPr>
      <w:r>
        <w:t xml:space="preserve">Salinity</w:t>
      </w:r>
    </w:p>
    <w:p>
      <w:pPr>
        <w:pStyle w:val="FirstParagraph"/>
      </w:pPr>
      <w:r>
        <w:t xml:space="preserve">The table below summarizes the results of analyses of Salinity over a 5-year span. There is one station with significantly increasing trends: BBSCH. These one stations have a combined sample count of 167,089 samples, with an average of 167,089 samples per location. The average median result value for all stations is 24.9%.</w:t>
      </w:r>
    </w:p>
    <w:bookmarkEnd w:id="159"/>
    <w:bookmarkStart w:id="160" w:name="turbidity-17"/>
    <w:p>
      <w:pPr>
        <w:pStyle w:val="Heading2"/>
      </w:pPr>
      <w:r>
        <w:t xml:space="preserve">Turbidity</w:t>
      </w:r>
    </w:p>
    <w:p>
      <w:pPr>
        <w:pStyle w:val="FirstParagraph"/>
      </w:pPr>
      <w:r>
        <w:t xml:space="preserve">The table below summarizes the results of analyses of Turbidity over a 5-year span. There is one station with significantly increasing trends: BBSCH. These one stations have a combined sample count of 148,785 samples, with an average of 148,785 samples per location. The average median result value for all stations is 1 NTU.</w:t>
      </w:r>
    </w:p>
    <w:bookmarkEnd w:id="160"/>
    <w:bookmarkStart w:id="161" w:name="water-temperature-24"/>
    <w:p>
      <w:pPr>
        <w:pStyle w:val="Heading2"/>
      </w:pPr>
      <w:r>
        <w:t xml:space="preserve">Water Temperature</w:t>
      </w:r>
    </w:p>
    <w:p>
      <w:pPr>
        <w:pStyle w:val="FirstParagraph"/>
      </w:pPr>
      <w:r>
        <w:t xml:space="preserve">The table below summarizes the results of analyses of Water Temperature over a 5-year span. There is one station with no significant trend: BBSCH.</w:t>
      </w:r>
    </w:p>
    <w:bookmarkEnd w:id="161"/>
    <w:bookmarkEnd w:id="162"/>
    <w:bookmarkStart w:id="169" w:name="yellow-river-marsh-aquatic-preserve"/>
    <w:p>
      <w:pPr>
        <w:pStyle w:val="Heading1"/>
      </w:pPr>
      <w:r>
        <w:t xml:space="preserve">Yellow River Marsh Aquatic Preserve</w:t>
      </w:r>
    </w:p>
    <w:bookmarkStart w:id="163" w:name="dissolved-oxygen-18"/>
    <w:p>
      <w:pPr>
        <w:pStyle w:val="Heading2"/>
      </w:pPr>
      <w:r>
        <w:t xml:space="preserve">Dissolved Oxygen</w:t>
      </w:r>
    </w:p>
    <w:p>
      <w:pPr>
        <w:pStyle w:val="FirstParagraph"/>
      </w:pPr>
      <w:r>
        <w:t xml:space="preserve">The table below summarizes the results of analyses of Dissolved Oxygen over a 21-year span. There are 2 programs reporting data for Dissolved Oxygen in Yellow River Marsh Aquatic Preserve: Yellow River Marsh Aquatic Preserve Continuous Water Quality Monitoring, Pensacola Bay Water Quality Monitoring Program. There are two stations with no significant trends: YRMAP1, P11.</w:t>
      </w:r>
    </w:p>
    <w:bookmarkEnd w:id="163"/>
    <w:bookmarkStart w:id="164" w:name="dissolved-oxygen-saturation-18"/>
    <w:p>
      <w:pPr>
        <w:pStyle w:val="Heading2"/>
      </w:pPr>
      <w:r>
        <w:t xml:space="preserve">Dissolved Oxygen Saturation</w:t>
      </w:r>
    </w:p>
    <w:p>
      <w:pPr>
        <w:pStyle w:val="FirstParagraph"/>
      </w:pPr>
      <w:r>
        <w:t xml:space="preserve">The table below summarizes the results of analyses of Dissolved Oxygen Saturation over a 21-year span. There are 2 programs reporting data for Dissolved Oxygen Saturation in Yellow River Marsh Aquatic Preserve: Yellow River Marsh Aquatic Preserve Continuous Water Quality Monitoring, Pensacola Bay Water Quality Monitoring Program. There are two stations with no significant trends: YRMAP1, P11.</w:t>
      </w:r>
    </w:p>
    <w:bookmarkEnd w:id="164"/>
    <w:bookmarkStart w:id="165" w:name="ph-17"/>
    <w:p>
      <w:pPr>
        <w:pStyle w:val="Heading2"/>
      </w:pPr>
      <w:r>
        <w:t xml:space="preserve">pH</w:t>
      </w:r>
    </w:p>
    <w:p>
      <w:pPr>
        <w:pStyle w:val="FirstParagraph"/>
      </w:pPr>
      <w:r>
        <w:t xml:space="preserve">The table below summarizes the results of analyses of pH over a 8-year span. There is one station with no significant trend: YRMAP1.</w:t>
      </w:r>
    </w:p>
    <w:bookmarkEnd w:id="165"/>
    <w:bookmarkStart w:id="166" w:name="salinity-22"/>
    <w:p>
      <w:pPr>
        <w:pStyle w:val="Heading2"/>
      </w:pPr>
      <w:r>
        <w:t xml:space="preserve">Salinity</w:t>
      </w:r>
    </w:p>
    <w:p>
      <w:pPr>
        <w:pStyle w:val="FirstParagraph"/>
      </w:pPr>
      <w:r>
        <w:t xml:space="preserve">The table below summarizes the results of analyses of Salinity over a 21-year span. There are 2 programs reporting data for Salinity in Yellow River Marsh Aquatic Preserve: Yellow River Marsh Aquatic Preserve Continuous Water Quality Monitoring, Pensacola Bay Water Quality Monitoring Program. There are two stations with no significant trends: YRMAP1, P11.</w:t>
      </w:r>
    </w:p>
    <w:bookmarkEnd w:id="166"/>
    <w:bookmarkStart w:id="167" w:name="turbidity-18"/>
    <w:p>
      <w:pPr>
        <w:pStyle w:val="Heading2"/>
      </w:pPr>
      <w:r>
        <w:t xml:space="preserve">Turbidity</w:t>
      </w:r>
    </w:p>
    <w:p>
      <w:pPr>
        <w:pStyle w:val="FirstParagraph"/>
      </w:pPr>
      <w:r>
        <w:t xml:space="preserve">The table below summarizes the results of analyses of Turbidity over a 8-year span. There is one station with significantly decreasing trends: YRMAP1. These one stations have a combined sample count of 250,273 samples, with an average of 250,273 samples per location. The average median result value for all stations is 6 NTU.</w:t>
      </w:r>
    </w:p>
    <w:bookmarkEnd w:id="167"/>
    <w:bookmarkStart w:id="168" w:name="water-temperature-25"/>
    <w:p>
      <w:pPr>
        <w:pStyle w:val="Heading2"/>
      </w:pPr>
      <w:r>
        <w:t xml:space="preserve">Water Temperature</w:t>
      </w:r>
    </w:p>
    <w:p>
      <w:pPr>
        <w:pStyle w:val="FirstParagraph"/>
      </w:pPr>
      <w:r>
        <w:t xml:space="preserve">The table below summarizes the results of analyses of Water Temperature over a 21-year span. There are 2 programs reporting data for Water Temperature in Yellow River Marsh Aquatic Preserve: Yellow River Marsh Aquatic Preserve Continuous Water Quality Monitoring, Pensacola Bay Water Quality Monitoring Program. There are two stations with no significant trends: YRMAP1, P11.</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2:00:11Z</dcterms:created>
  <dcterms:modified xsi:type="dcterms:W3CDTF">2024-08-20T1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